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C6840" w14:textId="77777777" w:rsidR="007245AA" w:rsidRDefault="00983A5B">
      <w:pPr>
        <w:pStyle w:val="Title"/>
      </w:pPr>
      <w:r>
        <w:t>Improving the communication and accessibility of stock assessment using interactive visualization tools</w:t>
      </w:r>
    </w:p>
    <w:p w14:paraId="20981EDE" w14:textId="77777777" w:rsidR="007245AA" w:rsidRDefault="00983A5B">
      <w:pPr>
        <w:pStyle w:val="Author"/>
      </w:pPr>
      <w:r>
        <w:t>Paul M. Regular, Gregory J. Robertson, Robert Rogers, Keith P. Lewis</w:t>
      </w:r>
    </w:p>
    <w:p w14:paraId="06E4E64C" w14:textId="77777777" w:rsidR="007245AA" w:rsidRDefault="00983A5B">
      <w:pPr>
        <w:pStyle w:val="Date"/>
      </w:pPr>
      <w:r>
        <w:t>Fisheries and Oceans Canada, Northwest Atlantic Fisheries Center, 80 East White Hills, St. John’s, Newfoundland and Labrador, A1C 5X1, Canada</w:t>
      </w:r>
    </w:p>
    <w:p w14:paraId="16639534" w14:textId="77777777" w:rsidR="007245AA" w:rsidRDefault="00983A5B">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055FAA16" w14:textId="77777777" w:rsidR="007245AA" w:rsidRDefault="00983A5B">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w:t>
      </w:r>
    </w:p>
    <w:p w14:paraId="420CB854" w14:textId="77777777" w:rsidR="007245AA" w:rsidRDefault="00983A5B">
      <w:pPr>
        <w:pStyle w:val="FirstParagraph"/>
      </w:pPr>
      <w:r>
        <w:rPr>
          <w:i/>
        </w:rPr>
        <w:t>The greatest value of a picture is when it forces us to notice what we never expected to see.</w:t>
      </w:r>
      <w:r>
        <w:br/>
        <w:t>- Tukey (1977)</w:t>
      </w:r>
    </w:p>
    <w:p w14:paraId="7D083A0A" w14:textId="0BC105A9" w:rsidR="007245AA" w:rsidRDefault="00983A5B">
      <w:pPr>
        <w:pStyle w:val="BodyText"/>
      </w:pPr>
      <w:r>
        <w:t xml:space="preserve">Quantitative stock assessment plays a central role in modern fisheries management (Hilborn and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nd Punt 2013). While these advances have surely improved the advice provided </w:t>
      </w:r>
      <w:r w:rsidR="005F11A6">
        <w:t>on</w:t>
      </w:r>
      <w:r>
        <w:t xml:space="preserve"> stock </w:t>
      </w:r>
      <w:r w:rsidR="005F11A6">
        <w:t>status</w:t>
      </w:r>
      <w:r>
        <w:t xml:space="preserve">, it has become more difficult to communicate the basis of this advice in a meaningful way. Visualizations play a </w:t>
      </w:r>
      <w:r>
        <w:lastRenderedPageBreak/>
        <w:t>critical role in communicating this information to stakeholders (Levontin et al. 2017)</w:t>
      </w:r>
      <w:r w:rsidR="004C4D0D">
        <w:t>.</w:t>
      </w:r>
      <w:r>
        <w:t xml:space="preserve"> </w:t>
      </w:r>
      <w:r w:rsidR="004C4D0D">
        <w:t xml:space="preserve"> H</w:t>
      </w:r>
      <w:r>
        <w:t>owever, traditional formats (e.g. slides) are often insufficient to convey the richness of information available and the static and sequential nature of these formats can stifle meaningful discussions. A solution to this problem is the effective use of interactive visualization tools (Keena et al. 2016). These are common tools we use every day on a range of web sites, but their use is no longer restricted to web site developers as these tools are being integrated into software commonly used by the research community (Perkel 2018). As a result, an increasing number of scientists across a wide range of disciplines are starting to apply interactive visualization tools to explore and communicate their results (e.g. Jones et al. 2016; Letcher et al. 2018; Yeatman et al. 2018).</w:t>
      </w:r>
    </w:p>
    <w:p w14:paraId="3FA7956F" w14:textId="77777777" w:rsidR="007245AA" w:rsidRDefault="00983A5B">
      <w:pPr>
        <w:pStyle w:val="BodyText"/>
      </w:pPr>
      <w:r>
        <w:t>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 (Maxwell et al. 2015; Hazen et al. 2018), explore hindcasts and projections from various habitat suitability models (McHenry et al. 2019), and evaluate different fisheries management approaches (Goethel et al. 2019; Miller et al. 2019) (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 (McInerny et al. 2014), and here we aim to promote their use in fisheries science by demonstrating a series of interactive visualization tools built to aid in the peer review of stock assessments.</w:t>
      </w:r>
    </w:p>
    <w:p w14:paraId="1B1C8A49" w14:textId="255D3CA5" w:rsidR="007245AA" w:rsidRDefault="00983A5B">
      <w:pPr>
        <w:pStyle w:val="BodyText"/>
      </w:pPr>
      <w:r>
        <w:lastRenderedPageBreak/>
        <w:t>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w:t>
      </w:r>
      <w:r w:rsidR="009A51ED">
        <w:t>,</w:t>
      </w:r>
      <w:r>
        <w:t xml:space="preserve"> and communicate results from an integrated assessment model. This structure corresponds to two important steps in the stock assessment process: 1) data exploration, and 2) data modeling. In both cases interactive visuals are nested inside dynamic documents called “dashboards”.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 (R Core Team 2017) and the RStudio IDE (RStudio Team 2015) using three or more of the packages listed in Table 1. See Supplement 1 for a “getting started” tutorial that highlights one approach to constructing a dashboard using R; using this as a guide, an R user can start constructing basic dashboards within a day.</w:t>
      </w:r>
    </w:p>
    <w:p w14:paraId="30F1C685" w14:textId="77777777" w:rsidR="007245AA" w:rsidRDefault="00983A5B">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7245AA" w14:paraId="69D882FF" w14:textId="77777777">
        <w:tc>
          <w:tcPr>
            <w:tcW w:w="0" w:type="auto"/>
          </w:tcPr>
          <w:p w14:paraId="4659B867" w14:textId="77777777" w:rsidR="007245AA" w:rsidRDefault="00983A5B">
            <w:pPr>
              <w:pStyle w:val="Compact"/>
            </w:pPr>
            <w:r>
              <w:rPr>
                <w:rStyle w:val="VerbatimChar"/>
                <w:b/>
              </w:rPr>
              <w:t>shiny</w:t>
            </w:r>
          </w:p>
        </w:tc>
        <w:tc>
          <w:tcPr>
            <w:tcW w:w="0" w:type="auto"/>
          </w:tcPr>
          <w:p w14:paraId="7B042A52" w14:textId="77777777" w:rsidR="007245AA" w:rsidRDefault="00983A5B">
            <w:pPr>
              <w:pStyle w:val="Compact"/>
            </w:pPr>
            <w:r>
              <w:t>Makes it incredibly easy to build interactive web applications with R. Automatic “reactive” binding between inputs and outputs and extensive prebuilt widgets make it possible to build beautiful, responsive, and powerful applications with minimal effort (Chang et al. 2018)</w:t>
            </w:r>
          </w:p>
        </w:tc>
      </w:tr>
      <w:tr w:rsidR="007245AA" w14:paraId="41A1391F" w14:textId="77777777">
        <w:tc>
          <w:tcPr>
            <w:tcW w:w="0" w:type="auto"/>
          </w:tcPr>
          <w:p w14:paraId="3226708A" w14:textId="77777777" w:rsidR="007245AA" w:rsidRDefault="00983A5B">
            <w:pPr>
              <w:pStyle w:val="Compact"/>
            </w:pPr>
            <w:r>
              <w:rPr>
                <w:rStyle w:val="VerbatimChar"/>
                <w:b/>
              </w:rPr>
              <w:t>shinydashboard</w:t>
            </w:r>
          </w:p>
        </w:tc>
        <w:tc>
          <w:tcPr>
            <w:tcW w:w="0" w:type="auto"/>
          </w:tcPr>
          <w:p w14:paraId="07B83A4C" w14:textId="77777777" w:rsidR="007245AA" w:rsidRDefault="00983A5B">
            <w:pPr>
              <w:pStyle w:val="Compact"/>
            </w:pPr>
            <w:r>
              <w:t>Create dashboards with ‘Shiny’. This package provides a theme on top of ‘Shiny’, making it easy to create attractive dashboards (Chang and Borges Ribeiro 2018).</w:t>
            </w:r>
          </w:p>
        </w:tc>
      </w:tr>
      <w:tr w:rsidR="007245AA" w14:paraId="2D59446C" w14:textId="77777777">
        <w:tc>
          <w:tcPr>
            <w:tcW w:w="0" w:type="auto"/>
          </w:tcPr>
          <w:p w14:paraId="611926FD" w14:textId="77777777" w:rsidR="007245AA" w:rsidRDefault="00983A5B">
            <w:pPr>
              <w:pStyle w:val="Compact"/>
            </w:pPr>
            <w:r>
              <w:rPr>
                <w:rStyle w:val="VerbatimChar"/>
                <w:b/>
              </w:rPr>
              <w:t>rmarkdown</w:t>
            </w:r>
          </w:p>
        </w:tc>
        <w:tc>
          <w:tcPr>
            <w:tcW w:w="0" w:type="auto"/>
          </w:tcPr>
          <w:p w14:paraId="1CF991C0" w14:textId="77777777" w:rsidR="007245AA" w:rsidRDefault="00983A5B">
            <w:pPr>
              <w:pStyle w:val="Compact"/>
            </w:pPr>
            <w:r>
              <w:t>Convert R Markdown documents into a variety of formats (Allaire et al. 2018).</w:t>
            </w:r>
          </w:p>
        </w:tc>
      </w:tr>
      <w:tr w:rsidR="007245AA" w14:paraId="49B88C73" w14:textId="77777777">
        <w:tc>
          <w:tcPr>
            <w:tcW w:w="0" w:type="auto"/>
          </w:tcPr>
          <w:p w14:paraId="54A2BC9F" w14:textId="77777777" w:rsidR="007245AA" w:rsidRDefault="00983A5B">
            <w:pPr>
              <w:pStyle w:val="Compact"/>
            </w:pPr>
            <w:r>
              <w:rPr>
                <w:rStyle w:val="VerbatimChar"/>
                <w:b/>
              </w:rPr>
              <w:t>flexdashboard</w:t>
            </w:r>
          </w:p>
        </w:tc>
        <w:tc>
          <w:tcPr>
            <w:tcW w:w="0" w:type="auto"/>
          </w:tcPr>
          <w:p w14:paraId="022B145B" w14:textId="77777777" w:rsidR="007245AA" w:rsidRDefault="00983A5B">
            <w:pPr>
              <w:pStyle w:val="Compact"/>
            </w:pPr>
            <w:r>
              <w:t>Format for converting an R Markdown document to a grid oriented dashboard. The dashboard flexibly adapts the size of its components to the containing web page (Allaire 2017).</w:t>
            </w:r>
          </w:p>
        </w:tc>
      </w:tr>
      <w:tr w:rsidR="007245AA" w14:paraId="61D5DA73" w14:textId="77777777">
        <w:tc>
          <w:tcPr>
            <w:tcW w:w="0" w:type="auto"/>
          </w:tcPr>
          <w:p w14:paraId="47F0E3C2" w14:textId="77777777" w:rsidR="007245AA" w:rsidRDefault="00983A5B">
            <w:pPr>
              <w:pStyle w:val="Compact"/>
            </w:pPr>
            <w:r>
              <w:rPr>
                <w:rStyle w:val="VerbatimChar"/>
                <w:b/>
              </w:rPr>
              <w:lastRenderedPageBreak/>
              <w:t>plotly</w:t>
            </w:r>
          </w:p>
        </w:tc>
        <w:tc>
          <w:tcPr>
            <w:tcW w:w="0" w:type="auto"/>
          </w:tcPr>
          <w:p w14:paraId="7F5E5AFF" w14:textId="77777777" w:rsidR="007245AA" w:rsidRDefault="00983A5B">
            <w:pPr>
              <w:pStyle w:val="Compact"/>
            </w:pPr>
            <w:r>
              <w:t>Easily translate ‘ggplot2’ graphs to an interactive web-based version and/or create custom web-based visualizations directly from R (Sievert 2018).</w:t>
            </w:r>
          </w:p>
        </w:tc>
      </w:tr>
      <w:tr w:rsidR="007245AA" w14:paraId="4F8202C2" w14:textId="77777777">
        <w:tc>
          <w:tcPr>
            <w:tcW w:w="0" w:type="auto"/>
          </w:tcPr>
          <w:p w14:paraId="642A6AAE" w14:textId="77777777" w:rsidR="007245AA" w:rsidRDefault="00983A5B">
            <w:pPr>
              <w:pStyle w:val="Compact"/>
            </w:pPr>
            <w:r>
              <w:rPr>
                <w:rStyle w:val="VerbatimChar"/>
                <w:b/>
              </w:rPr>
              <w:t>leaflet</w:t>
            </w:r>
          </w:p>
        </w:tc>
        <w:tc>
          <w:tcPr>
            <w:tcW w:w="0" w:type="auto"/>
          </w:tcPr>
          <w:p w14:paraId="4A4B8D8C" w14:textId="77777777" w:rsidR="007245AA" w:rsidRDefault="00983A5B">
            <w:pPr>
              <w:pStyle w:val="Compact"/>
            </w:pPr>
            <w:r>
              <w:t>Create and customize interactive maps using the ‘Leaflet’ JavaScript library and the ‘htmlwidgets’ package. These maps can be used directly from the R console, from ‘RStudio’, in Shiny applications and R (Cheng et al. 2018).</w:t>
            </w:r>
          </w:p>
        </w:tc>
      </w:tr>
      <w:tr w:rsidR="007245AA" w14:paraId="4B6E9A7E" w14:textId="77777777">
        <w:tc>
          <w:tcPr>
            <w:tcW w:w="0" w:type="auto"/>
          </w:tcPr>
          <w:p w14:paraId="49B0B095" w14:textId="77777777" w:rsidR="007245AA" w:rsidRDefault="00983A5B">
            <w:pPr>
              <w:pStyle w:val="Compact"/>
            </w:pPr>
            <w:r>
              <w:rPr>
                <w:rStyle w:val="VerbatimChar"/>
                <w:b/>
              </w:rPr>
              <w:t>crosstalk</w:t>
            </w:r>
          </w:p>
        </w:tc>
        <w:tc>
          <w:tcPr>
            <w:tcW w:w="0" w:type="auto"/>
          </w:tcPr>
          <w:p w14:paraId="1A731162" w14:textId="77777777" w:rsidR="007245AA" w:rsidRDefault="00983A5B">
            <w:pPr>
              <w:pStyle w:val="Compact"/>
            </w:pPr>
            <w:r>
              <w:t>Provides building blocks for allowing HTML widgets to communicate with each other, with Shiny or without (i.e. static .html files) (Cheng 2016).</w:t>
            </w:r>
          </w:p>
        </w:tc>
      </w:tr>
    </w:tbl>
    <w:p w14:paraId="6D29AEF5" w14:textId="77777777" w:rsidR="007245AA" w:rsidRDefault="00983A5B">
      <w:pPr>
        <w:pStyle w:val="Heading1"/>
      </w:pPr>
      <w:bookmarkStart w:id="0" w:name="data-exploration"/>
      <w:r>
        <w:t>Data exploration</w:t>
      </w:r>
      <w:bookmarkEnd w:id="0"/>
    </w:p>
    <w:p w14:paraId="7329EF60" w14:textId="77777777" w:rsidR="007245AA" w:rsidRDefault="00983A5B">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Fisherkeller et al.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w:t>
      </w:r>
      <w:r>
        <w:lastRenderedPageBreak/>
        <w:t>quickly examine fishery-independent survey data; and 2) an interactive mapping tool developed for the exploration of a long-term tagging study.</w:t>
      </w:r>
    </w:p>
    <w:p w14:paraId="2AD1382D" w14:textId="77777777" w:rsidR="007245AA" w:rsidRDefault="00983A5B">
      <w:pPr>
        <w:pStyle w:val="Heading2"/>
      </w:pPr>
      <w:bookmarkStart w:id="1" w:name="survey-data"/>
      <w:r>
        <w:t>Survey data</w:t>
      </w:r>
      <w:bookmarkEnd w:id="1"/>
    </w:p>
    <w:p w14:paraId="3764EB64" w14:textId="77777777" w:rsidR="007245AA" w:rsidRDefault="00983A5B">
      <w:pPr>
        <w:pStyle w:val="FirstParagraph"/>
      </w:pPr>
      <w:r>
        <w:t>Fisheries and Oceans Canada (DFO) has been conducting a multi-species stratified-random survey across the Newfoundland and Labrador shelf since the 1970s (Rideout and Ings 2018). These data are analyzed using a standard stratified analysis via a local R package called RStrap (for details on methodology see Smith and Somerton 1981). Both the inputs and outputs from RStrap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RStrap Explorer) was built using a combination of shiny, crosstalk, flexdashboard, plotly and R markdown (Table 1).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14:paraId="35A73B63" w14:textId="77777777" w:rsidR="007245AA" w:rsidRDefault="00983A5B">
      <w:pPr>
        <w:pStyle w:val="BodyText"/>
      </w:pPr>
      <w:r>
        <w:t xml:space="preserve">RStrap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RStrap Explorer is divided into two parts: basic and advanced inputs. Basic inputs are those like species, </w:t>
      </w:r>
      <w:r>
        <w:lastRenderedPageBreak/>
        <w:t>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14:paraId="6B9E198E" w14:textId="77777777" w:rsidR="007245AA" w:rsidRDefault="00983A5B">
      <w:r>
        <w:rPr>
          <w:noProof/>
        </w:rPr>
        <w:drawing>
          <wp:inline distT="0" distB="0" distL="0" distR="0" wp14:anchorId="27212C23" wp14:editId="3EA70A84">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p>
    <w:p w14:paraId="2B475F90" w14:textId="77777777" w:rsidR="007245AA" w:rsidRDefault="00983A5B">
      <w:pPr>
        <w:pStyle w:val="ImageCaption"/>
      </w:pPr>
      <w:r>
        <w:t>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w:t>
      </w:r>
      <w:r>
        <w:rPr>
          <w:i/>
        </w:rPr>
        <w:t>Gadus morhua</w:t>
      </w:r>
      <w:r>
        <w:t>; species code 438) and American Plaice (</w:t>
      </w:r>
      <w:r>
        <w:rPr>
          <w:i/>
        </w:rPr>
        <w:t>Hippoglossoides platessoides</w:t>
      </w:r>
      <w:r>
        <w:t>; species code 889). All trend lines can be toggled off using plotly’s dynamic user interface.</w:t>
      </w:r>
    </w:p>
    <w:p w14:paraId="6C29DE44" w14:textId="77777777" w:rsidR="007245AA" w:rsidRDefault="00983A5B">
      <w:r>
        <w:rPr>
          <w:noProof/>
        </w:rPr>
        <w:lastRenderedPageBreak/>
        <w:drawing>
          <wp:inline distT="0" distB="0" distL="0" distR="0" wp14:anchorId="294B2E97" wp14:editId="44471904">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9"/>
                    <a:stretch>
                      <a:fillRect/>
                    </a:stretch>
                  </pic:blipFill>
                  <pic:spPr bwMode="auto">
                    <a:xfrm>
                      <a:off x="0" y="0"/>
                      <a:ext cx="5943600" cy="3078766"/>
                    </a:xfrm>
                    <a:prstGeom prst="rect">
                      <a:avLst/>
                    </a:prstGeom>
                    <a:noFill/>
                    <a:ln w="9525">
                      <a:noFill/>
                      <a:headEnd/>
                      <a:tailEnd/>
                    </a:ln>
                  </pic:spPr>
                </pic:pic>
              </a:graphicData>
            </a:graphic>
          </wp:inline>
        </w:drawing>
      </w:r>
    </w:p>
    <w:p w14:paraId="1D40D76F" w14:textId="77777777" w:rsidR="007245AA" w:rsidRDefault="00983A5B">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ngth Group” field in the “Advanced Options” drop down menu (shown on left side).</w:t>
      </w:r>
    </w:p>
    <w:p w14:paraId="5B957332" w14:textId="77777777" w:rsidR="007245AA" w:rsidRDefault="00983A5B">
      <w:pPr>
        <w:pStyle w:val="Heading2"/>
      </w:pPr>
      <w:bookmarkStart w:id="2" w:name="tagging-data"/>
      <w:r>
        <w:t>Tagging data</w:t>
      </w:r>
      <w:bookmarkEnd w:id="2"/>
    </w:p>
    <w:p w14:paraId="0F713602" w14:textId="35578093" w:rsidR="007245AA" w:rsidRDefault="00983A5B">
      <w:pPr>
        <w:pStyle w:val="FirstParagraph"/>
      </w:pPr>
      <w:r>
        <w:t xml:space="preserve">Northern cod (NAFO Divisions 2J3KL) has a rich history of tagging, starting </w:t>
      </w:r>
      <w:r w:rsidR="00ED42A6">
        <w:t xml:space="preserve">as a dedicated program </w:t>
      </w:r>
      <w:r>
        <w:t xml:space="preserve">in 1954 (Taggart et al. 1995) and continuing to this day. The tagging and recovery data are captured in a standardized database, with fields typical of most tagging programs. This database has over 600,000 records as of early 2019, with 2,000-10,000 tags deployed annually in recent decades. The tagging and </w:t>
      </w:r>
      <w:r w:rsidR="00ED42A6">
        <w:t xml:space="preserve">recovery </w:t>
      </w:r>
      <w:r>
        <w:t xml:space="preserve">data are used in the current assessment model for this stock (Cadigan 2016), but tools to explore this extensive data set were limited, especially from a spatial perspective. To begin to explore and understand this large data set, we built a simple </w:t>
      </w:r>
      <w:r>
        <w:lastRenderedPageBreak/>
        <w:t xml:space="preserve">application using shiny and leaflet (Table 1) that allows a user to quickly and dynamically subset the data (e.g. ranges of </w:t>
      </w:r>
      <w:r w:rsidR="00ED42A6">
        <w:t xml:space="preserve">tag </w:t>
      </w:r>
      <w:r>
        <w:t xml:space="preserve">release and </w:t>
      </w:r>
      <w:r w:rsidR="00ED42A6">
        <w:t xml:space="preserve">tag recovery </w:t>
      </w:r>
      <w:r>
        <w:t>years, specific geographic locations). As the application developed, it was incorporated into shinydashboard, to take advantage of the number of layout options available in shinydashboard (Table 1). Given the large number of tags released, often at nearby sites, visualizing the data with static mapping was particularly challenging. The markercluster (</w:t>
      </w:r>
      <w:hyperlink r:id="rId10">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0531B356" w14:textId="77777777" w:rsidR="007245AA" w:rsidRDefault="00983A5B">
      <w:r>
        <w:rPr>
          <w:noProof/>
        </w:rPr>
        <w:drawing>
          <wp:inline distT="0" distB="0" distL="0" distR="0" wp14:anchorId="76979733" wp14:editId="30907D2F">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14:paraId="5EB99E17" w14:textId="0E79ACB5" w:rsidR="007245AA" w:rsidRDefault="00983A5B">
      <w:pPr>
        <w:pStyle w:val="ImageCaption"/>
      </w:pPr>
      <w:r>
        <w:t xml:space="preserve">Figure 3: </w:t>
      </w:r>
      <w:r w:rsidR="004C4D0D">
        <w:t>A s</w:t>
      </w:r>
      <w:r>
        <w:t>creen shot of cod tag mapping tool using shinydashboard and leaflet. The markercluster function dynamically splits or pools tagging locations (red, orange, green or yellow points) depending on zoom level, the recover</w:t>
      </w:r>
      <w:r w:rsidR="004C4D0D">
        <w:t>y</w:t>
      </w:r>
      <w:r>
        <w:t xml:space="preserve"> positions (blue) are much fewer, and are </w:t>
      </w:r>
      <w:r>
        <w:lastRenderedPageBreak/>
        <w:t xml:space="preserve">left to be plotted individually at all scales. Options to include pop up labels are included, so specific information on each point can be retrieved with a mouse click (in this case: tag number, fish length, date released, and date </w:t>
      </w:r>
      <w:r w:rsidR="00ED42A6">
        <w:t>recovered</w:t>
      </w:r>
      <w:r>
        <w:t>), which is particularly useful when error checking.</w:t>
      </w:r>
    </w:p>
    <w:p w14:paraId="11F2CCDF" w14:textId="77777777" w:rsidR="007245AA" w:rsidRDefault="00983A5B">
      <w:r>
        <w:rPr>
          <w:noProof/>
        </w:rPr>
        <w:drawing>
          <wp:inline distT="0" distB="0" distL="0" distR="0" wp14:anchorId="321F3F14" wp14:editId="73C3B549">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14:paraId="2AAA4BCC" w14:textId="67BC7818" w:rsidR="007245AA" w:rsidRDefault="00983A5B">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spatial distribution of the selected tag recoveries.</w:t>
      </w:r>
    </w:p>
    <w:p w14:paraId="622AA135" w14:textId="77777777" w:rsidR="007245AA" w:rsidRDefault="00983A5B">
      <w:pPr>
        <w:pStyle w:val="Heading1"/>
      </w:pPr>
      <w:bookmarkStart w:id="3" w:name="data-modeling"/>
      <w:r>
        <w:t>Data modeling</w:t>
      </w:r>
      <w:bookmarkEnd w:id="3"/>
    </w:p>
    <w:p w14:paraId="18774EC4" w14:textId="1A30D12B" w:rsidR="007245AA" w:rsidRDefault="00983A5B">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 xml:space="preserve">we “do statistics on the statistics” (Link 1999; Maunder and Punt 2013). Such issues have largely been curtailed in contemporary stock assessments </w:t>
      </w:r>
      <w:r w:rsidR="0089696E">
        <w:t>as</w:t>
      </w:r>
      <w:r>
        <w:t xml:space="preserve"> advances in statistical computing </w:t>
      </w:r>
      <w:r w:rsidR="0089696E">
        <w:t>have enabled</w:t>
      </w:r>
      <w:r>
        <w:t xml:space="preserve"> </w:t>
      </w:r>
      <w:r w:rsidR="0089696E">
        <w:t xml:space="preserve">integrated analyses of data from multiple monitoring programs </w:t>
      </w:r>
      <w:r>
        <w:t>(Maunder and Punt 2013). Specifically, statistical modeling tools such as JAGS (Plummer 2003), AD Model Builder (Fournier et al. 2012)</w:t>
      </w:r>
      <w:r w:rsidR="001E5021">
        <w:t>,</w:t>
      </w:r>
      <w:r>
        <w:t xml:space="preserve"> and Template Model Builder (</w:t>
      </w:r>
      <w:r w:rsidR="006525D6">
        <w:t xml:space="preserve">TMB; </w:t>
      </w:r>
      <w:r>
        <w:t>Kristensen et a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341566E2" w14:textId="61F95D30" w:rsidR="007245AA" w:rsidRDefault="00983A5B">
      <w:pPr>
        <w:pStyle w:val="BodyText"/>
      </w:pPr>
      <w:r>
        <w:t>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w:t>
      </w:r>
      <w:r w:rsidR="001E5021">
        <w:t>,</w:t>
      </w:r>
      <w:r>
        <w:t xml:space="preserve"> and </w:t>
      </w:r>
      <w:r w:rsidR="006525D6">
        <w:t xml:space="preserve">reported </w:t>
      </w:r>
      <w:r>
        <w:t xml:space="preserve">fishery landings (1983-present), and tagging (1983-present). Using a series of observation equations, this TMB based model simplifies thousands of data points into quantities such as </w:t>
      </w:r>
      <w:r w:rsidR="00AC51E9">
        <w:t xml:space="preserve">annual </w:t>
      </w:r>
      <w:r>
        <w:t>recruitment, spawning stock biomass, fishing mortality</w:t>
      </w:r>
      <w:r w:rsidR="001E5021">
        <w:t>,</w:t>
      </w:r>
      <w:r>
        <w:t xml:space="preserve"> and natural mortality. Once the model is fit to the data, the next step is to produce visual representations of the data and model output. The traditional approach would involve producing static presentations and </w:t>
      </w:r>
      <w:r>
        <w:lastRenderedPageBreak/>
        <w:t xml:space="preserve">documents with a series of figures and tables. However, with </w:t>
      </w:r>
      <w:r w:rsidR="0014501B" w:rsidRPr="0014501B">
        <w:t>numerous</w:t>
      </w:r>
      <w:r w:rsidR="0014501B" w:rsidRPr="0014501B" w:rsidDel="0014501B">
        <w:t xml:space="preserve"> </w:t>
      </w:r>
      <w:r>
        <w:t>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3418AFFD" w14:textId="5A9B5989" w:rsidR="007245AA" w:rsidRDefault="00983A5B">
      <w:pPr>
        <w:pStyle w:val="BodyText"/>
      </w:pPr>
      <w:r>
        <w:t xml:space="preserve">In the pursuit of an easier and more efficient way to communicate results from NCAM, an interactive “dashboard”, called NCAM explorer, was developed for the 2018 assessment of Northern cod (Dwyer et al. 2019). We used R-based packages (Table 1)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i.e. Cadigan 2016; Dwyer et al. 2019), however, it was built to serve as an interactive alternative to a standard presentation for communicating the latest results to an audience with a working knowledge of the stock and </w:t>
      </w:r>
      <w:r w:rsidR="00AC51E9">
        <w:t xml:space="preserve">assessment </w:t>
      </w:r>
      <w:r>
        <w:t>model. Explanatory text and detail were therefore kept to a minimum, allowing the audience to explore the figures and data unencumbered by verbose descriptions.</w:t>
      </w:r>
    </w:p>
    <w:p w14:paraId="3224461E" w14:textId="388079B1" w:rsidR="007245AA" w:rsidRDefault="00983A5B">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Landings”; accessed from </w:t>
      </w:r>
      <w:r>
        <w:lastRenderedPageBreak/>
        <w:t>the “Fishery” drop-down menu),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selectivity (“Selectivity”; accessed from the “Fishery” drop-down menu) and catchability (“Catchability”; accessed from the “Surveys” drop-down menu). Pages for viewing trends in various population parameters are included under the “Trends” drop-down menu, where the “</w:t>
      </w:r>
      <w:r w:rsidR="0069367C" w:rsidRPr="0069367C">
        <w:t>Retrospective analysis</w:t>
      </w:r>
      <w:r>
        <w:t>” page displays results from a retrospective analysis, the “</w:t>
      </w:r>
      <w:r w:rsidR="0069367C">
        <w:t>Model comparison</w:t>
      </w:r>
      <w:r>
        <w:t>” page displays population trends from different model</w:t>
      </w:r>
      <w:r w:rsidR="004C4D0D">
        <w:t xml:space="preserve"> run</w:t>
      </w:r>
      <w:r>
        <w:t xml:space="preserve">s, the “Status and rates” page displays trends in stock size and vital rates (Figure 6), and the “Productivity” page focuses on trends in </w:t>
      </w:r>
      <w:r w:rsidR="00554025">
        <w:t>Spawning Stock Biomass (</w:t>
      </w:r>
      <w:r>
        <w:t>SSB</w:t>
      </w:r>
      <w:r w:rsidR="00554025">
        <w:t>)</w:t>
      </w:r>
      <w:r>
        <w:t xml:space="preserve"> and recruitment. Finally,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First, interactive plots nested in a dashboard permit relatively easy and efficient access to the details as it replaces scrolling through tens, if not hundreds, of pages or slides with mouse-clicks across </w:t>
      </w:r>
      <w:r w:rsidR="00554025">
        <w:t xml:space="preserve">a smaller number of dynamic </w:t>
      </w:r>
      <w:r>
        <w:t>pages holding data-rich illustrations (i.e. both broader patterns and finer details in the data are accessible via zooming and tooltips). Second, the automated nature of the dashboard circumvents the monotonous, time-consuming and error-prone task of copying and pasting figures, tables</w:t>
      </w:r>
      <w:r w:rsidR="00062BEE">
        <w:t>,</w:t>
      </w:r>
      <w:r>
        <w:t xml:space="preserve"> and values into documents and slides, although, we note that this </w:t>
      </w:r>
      <w:r w:rsidR="00554025">
        <w:t xml:space="preserve">issue can be addressed through </w:t>
      </w:r>
      <w:r w:rsidR="00554025">
        <w:lastRenderedPageBreak/>
        <w:t>other approaches</w:t>
      </w:r>
      <w:r>
        <w:t xml:space="preserve">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14:paraId="34A2B222" w14:textId="6AE652AF" w:rsidR="007245AA" w:rsidRDefault="00983A5B">
      <w:pPr>
        <w:pStyle w:val="BodyText"/>
      </w:pPr>
      <w:r>
        <w:t>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w:t>
      </w:r>
      <w:r w:rsidR="00062BEE">
        <w:t>,</w:t>
      </w:r>
      <w:r>
        <w:t xml:space="preserve">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14:paraId="609895E5" w14:textId="77777777" w:rsidR="007245AA" w:rsidRDefault="00983A5B">
      <w:r>
        <w:rPr>
          <w:noProof/>
        </w:rPr>
        <w:lastRenderedPageBreak/>
        <w:drawing>
          <wp:inline distT="0" distB="0" distL="0" distR="0" wp14:anchorId="360E9540" wp14:editId="68808918">
            <wp:extent cx="5943600" cy="2906791"/>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2906791"/>
                    </a:xfrm>
                    <a:prstGeom prst="rect">
                      <a:avLst/>
                    </a:prstGeom>
                    <a:noFill/>
                    <a:ln w="9525">
                      <a:noFill/>
                      <a:headEnd/>
                      <a:tailEnd/>
                    </a:ln>
                  </pic:spPr>
                </pic:pic>
              </a:graphicData>
            </a:graphic>
          </wp:inline>
        </w:drawing>
      </w:r>
    </w:p>
    <w:p w14:paraId="02E60898" w14:textId="60478C82" w:rsidR="00384155" w:rsidRDefault="00983A5B">
      <w:pPr>
        <w:pStyle w:val="ImageCaption"/>
      </w:pPr>
      <w:r>
        <w:t xml:space="preserve">Figure 5: Screenshot of the “RV survey” tab from the NCAM dashboard where total observed (dots) and NCAM model predicted values (lines) for the DFO RV survey index are shown in the left panel and </w:t>
      </w:r>
      <w:r w:rsidR="00384155">
        <w:t>standardized log residuals by year, cohort, age, and expected value (dots), with lowess curves (lines), are shown in the right panel</w:t>
      </w:r>
      <w:r>
        <w:t>.</w:t>
      </w:r>
    </w:p>
    <w:p w14:paraId="276B9D88" w14:textId="77777777" w:rsidR="007245AA" w:rsidRDefault="00983A5B">
      <w:r>
        <w:rPr>
          <w:noProof/>
        </w:rPr>
        <w:drawing>
          <wp:inline distT="0" distB="0" distL="0" distR="0" wp14:anchorId="26185D8C" wp14:editId="0FC9990E">
            <wp:extent cx="5943600" cy="2906791"/>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4"/>
                    <a:stretch>
                      <a:fillRect/>
                    </a:stretch>
                  </pic:blipFill>
                  <pic:spPr bwMode="auto">
                    <a:xfrm>
                      <a:off x="0" y="0"/>
                      <a:ext cx="5943600" cy="2906791"/>
                    </a:xfrm>
                    <a:prstGeom prst="rect">
                      <a:avLst/>
                    </a:prstGeom>
                    <a:noFill/>
                    <a:ln w="9525">
                      <a:noFill/>
                      <a:headEnd/>
                      <a:tailEnd/>
                    </a:ln>
                  </pic:spPr>
                </pic:pic>
              </a:graphicData>
            </a:graphic>
          </wp:inline>
        </w:drawing>
      </w:r>
    </w:p>
    <w:p w14:paraId="66873F86" w14:textId="27E4C4A8" w:rsidR="007245AA" w:rsidRDefault="00983A5B">
      <w:pPr>
        <w:pStyle w:val="ImageCaption"/>
      </w:pPr>
      <w:r>
        <w:lastRenderedPageBreak/>
        <w:t xml:space="preserve">Figure 6: Screenshot of the “Trends” tab which displays </w:t>
      </w:r>
      <w:r w:rsidR="00917794">
        <w:t xml:space="preserve">stock status </w:t>
      </w:r>
      <w:r>
        <w:t xml:space="preserve">estimates </w:t>
      </w:r>
      <w:r w:rsidR="00917794">
        <w:t>(</w:t>
      </w:r>
      <w:r w:rsidR="00384155">
        <w:t>abundance</w:t>
      </w:r>
      <w:r>
        <w:t xml:space="preserve">, </w:t>
      </w:r>
      <w:r w:rsidR="00384155">
        <w:t>biomass</w:t>
      </w:r>
      <w:r>
        <w:t xml:space="preserve">, and </w:t>
      </w:r>
      <w:r w:rsidR="00384155">
        <w:t>biomass</w:t>
      </w:r>
      <w:r>
        <w:t xml:space="preserve"> relative to B</w:t>
      </w:r>
      <w:r>
        <w:rPr>
          <w:vertAlign w:val="subscript"/>
        </w:rPr>
        <w:t>lim</w:t>
      </w:r>
      <w:r>
        <w:t xml:space="preserve"> </w:t>
      </w:r>
      <w:r w:rsidR="00917794">
        <w:t>[average biomass through the 1980s]) on the left panel,</w:t>
      </w:r>
      <w:r>
        <w:t xml:space="preserve"> and mortality rates (</w:t>
      </w:r>
      <w:r w:rsidR="00917794">
        <w:t xml:space="preserve">average </w:t>
      </w:r>
      <w:r>
        <w:t xml:space="preserve">F, M, </w:t>
      </w:r>
      <w:r w:rsidR="00917794">
        <w:t xml:space="preserve">and </w:t>
      </w:r>
      <w:r>
        <w:t>Z)</w:t>
      </w:r>
      <w:r w:rsidR="00917794">
        <w:t xml:space="preserve"> on the right panel</w:t>
      </w:r>
      <w:r>
        <w:t>.</w:t>
      </w:r>
    </w:p>
    <w:p w14:paraId="6D9CDEB4" w14:textId="77777777" w:rsidR="007245AA" w:rsidRDefault="00983A5B">
      <w:pPr>
        <w:pStyle w:val="Heading1"/>
      </w:pPr>
      <w:bookmarkStart w:id="4" w:name="from-bespoke-to-general-tools"/>
      <w:r>
        <w:t>From bespoke to general tools</w:t>
      </w:r>
      <w:bookmarkEnd w:id="4"/>
    </w:p>
    <w:p w14:paraId="3618963A" w14:textId="6A00F048" w:rsidR="007245AA" w:rsidRDefault="00983A5B">
      <w:pPr>
        <w:pStyle w:val="FirstParagraph"/>
      </w:pPr>
      <w:r>
        <w:t>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stock assessment model widely used to assess ICES stocks (Nielsen and Berg 2014). Likewise, the concept behind RStrap Explorer and the tagging tool could be applied to other regions and the most efficient approach may be to build upon existing general frameworks (e.g. StoX software; Johnsen et al. 2019). These are, of course, early days in the development and application of interactive tools to stock assessment. Because the tools we highlight are themselves general, flexible</w:t>
      </w:r>
      <w:r w:rsidR="00062BEE">
        <w:t>,</w:t>
      </w:r>
      <w:r>
        <w:t xml:space="preserve"> and accessible, we suspect that bespoke applications will continue to be developed in parallel with more general stock assessment dashboards depending on user </w:t>
      </w:r>
      <w:r>
        <w:lastRenderedPageBreak/>
        <w:t>needs and preferences. Regardless of the approach, a common goal is to make the workflow more efficient, reproducible</w:t>
      </w:r>
      <w:r w:rsidR="00062BEE">
        <w:t>,</w:t>
      </w:r>
      <w:r>
        <w:t xml:space="preserve"> and transparent.</w:t>
      </w:r>
    </w:p>
    <w:p w14:paraId="68480C34" w14:textId="77777777" w:rsidR="007245AA" w:rsidRDefault="00983A5B">
      <w:pPr>
        <w:pStyle w:val="Heading1"/>
      </w:pPr>
      <w:bookmarkStart w:id="5" w:name="towards-open-stock-assessment"/>
      <w:r>
        <w:t>Towards open stock assessment</w:t>
      </w:r>
      <w:bookmarkEnd w:id="5"/>
    </w:p>
    <w:p w14:paraId="2F091EA1" w14:textId="0E592944" w:rsidR="007245AA" w:rsidRDefault="00983A5B">
      <w:pPr>
        <w:pStyle w:val="FirstParagraph"/>
      </w:pPr>
      <w:r>
        <w:t>The amount of data available to scientists has grown by orders of magnitude in recent decades as has the complexities of data management, exploratory data analysis, formal analyses and associated diagnostics (Lewis et al. 2018). The majority of this sequence of events, sometimes called “the data pipeline” (Leek and Peng 2015a),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conclusions can be arrived at depending on what decisions are made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3, 2015; Leek and Peng 2015a, 2015b).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nd Claerbout 2009; Lowndes et al. 2017).</w:t>
      </w:r>
    </w:p>
    <w:p w14:paraId="0BE8C402" w14:textId="071834A9" w:rsidR="007245AA" w:rsidRDefault="00983A5B">
      <w:pPr>
        <w:pStyle w:val="BodyText"/>
      </w:pPr>
      <w:r>
        <w:t xml:space="preserve">A culture of openness is actively evolving in the field of stock assessment and, at this point, it is not hard to picture a future where it is commonplace for the full data pipeline to be open and accessible. Open resources are actively being developed and used to improve accessibility to all </w:t>
      </w:r>
      <w:r>
        <w:lastRenderedPageBreak/>
        <w:t xml:space="preserve">the data, methods and results that feed into stock assessments (e.g. the Transparent Assessment Framework, </w:t>
      </w:r>
      <w:hyperlink r:id="rId15">
        <w:r>
          <w:rPr>
            <w:rStyle w:val="Hyperlink"/>
          </w:rPr>
          <w:t>https://taf.ices.dk/app/about</w:t>
        </w:r>
      </w:hyperlink>
      <w:r>
        <w:t>; Magnusson and Millar 2020). Likewise, tools are being developed to facilitate the creation of reproducible advisory documents (e.g. ICES 2018; Anderson et al. 2020; Regular et al. 2020), and these documents can be interactive, as is the case for the VISA tool (ICES 2018),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14:paraId="7BB43912" w14:textId="68326825" w:rsidR="007245AA" w:rsidRDefault="00983A5B">
      <w:pPr>
        <w:pStyle w:val="BodyText"/>
      </w:pPr>
      <w:r>
        <w:t xml:space="preserve">Providing open access to code and data, however, does not necessarily make a stock assessment more accessible. We believe that interactive tools, such as those presented here and in Appendix A, represent an important step forward in terms of open science as they make the peer review process more efficient. Although these tools do not reveal the entire data pipeline, a wide range of </w:t>
      </w:r>
      <w:r w:rsidR="00835FC2">
        <w:t xml:space="preserve">stakeholders and scientists </w:t>
      </w:r>
      <w:r>
        <w:t xml:space="preserve">can easily access and review details </w:t>
      </w:r>
      <w:r w:rsidR="00835FC2">
        <w:t>of an analysis with</w:t>
      </w:r>
      <w:r w:rsidR="008F7E7D">
        <w:t>out running a line of code</w:t>
      </w:r>
      <w:r w:rsidR="0055491F">
        <w:t>. For most participants of a stock assessment, even if the entire pipeline was completely open, the details would remain inaccessible</w:t>
      </w:r>
      <w:r w:rsidR="00835FC2">
        <w:t xml:space="preserve"> </w:t>
      </w:r>
      <w:r w:rsidR="0055491F">
        <w:t>simply because most participants are already overcommitted (Banks 2011) and do not have th</w:t>
      </w:r>
      <w:r>
        <w:t xml:space="preserve">e time to fully review and recreate a particular analysis in its entirety.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w:t>
      </w:r>
      <w:r>
        <w:lastRenderedPageBreak/>
        <w:t>experience with the tools used to generate the results are not required to constructively and critically review the results presented in the dashboard.</w:t>
      </w:r>
    </w:p>
    <w:p w14:paraId="4BFE5828" w14:textId="77777777" w:rsidR="007245AA" w:rsidRDefault="00983A5B">
      <w:pPr>
        <w:pStyle w:val="Heading1"/>
      </w:pPr>
      <w:bookmarkStart w:id="6" w:name="conclusions"/>
      <w:r>
        <w:t>Conclusions</w:t>
      </w:r>
      <w:bookmarkEnd w:id="6"/>
    </w:p>
    <w:p w14:paraId="7788D0AB" w14:textId="0D147842" w:rsidR="007245AA" w:rsidRDefault="00983A5B">
      <w:pPr>
        <w:pStyle w:val="FirstParagraph"/>
      </w:pPr>
      <w:r>
        <w:t xml:space="preserve">Visualizations play an important role in communicating fisheries science to a wide range of stakeholders (Levontin et al. 2017) and here we posit that interactive tools extend </w:t>
      </w:r>
      <w:r w:rsidR="00835FC2">
        <w:t xml:space="preserve">the </w:t>
      </w:r>
      <w:r>
        <w:t xml:space="preserve">utility </w:t>
      </w:r>
      <w:r w:rsidR="00835FC2">
        <w:t xml:space="preserve">of data visualizations </w:t>
      </w:r>
      <w:r>
        <w:t xml:space="preserve">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 (McInerny et al. 2014),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w:t>
      </w:r>
      <w:r>
        <w:lastRenderedPageBreak/>
        <w:t>greater than one would invest into a standard presentation. We expect the accessibility and quality of these tools to continue to improve as more people in the fisheries community develop and use interactive documents. It is our experience that the upfront</w:t>
      </w:r>
      <w:r w:rsidR="00B728CA">
        <w:t xml:space="preserve"> time</w:t>
      </w:r>
      <w:r>
        <w:t xml:space="preserve"> investment has </w:t>
      </w:r>
      <w:r w:rsidR="00B728CA">
        <w:t xml:space="preserve">been worthwhile considering </w:t>
      </w:r>
      <w:r w:rsidR="00EC1FA2">
        <w:t>the improved efficiency</w:t>
      </w:r>
      <w:r>
        <w:t xml:space="preserve"> of delivering products for subsequent stock assessments, an</w:t>
      </w:r>
      <w:bookmarkStart w:id="7" w:name="_GoBack"/>
      <w:bookmarkEnd w:id="7"/>
      <w:r>
        <w:t>d in the quality of the data exploration and understanding.</w:t>
      </w:r>
    </w:p>
    <w:p w14:paraId="56BA1DAA" w14:textId="77777777" w:rsidR="007245AA" w:rsidRDefault="00983A5B">
      <w:pPr>
        <w:pStyle w:val="Heading1"/>
      </w:pPr>
      <w:bookmarkStart w:id="8" w:name="acknowledgements"/>
      <w:r>
        <w:t>Acknowledgements</w:t>
      </w:r>
      <w:bookmarkEnd w:id="8"/>
    </w:p>
    <w:p w14:paraId="3D10F22D" w14:textId="77777777" w:rsidR="007245AA" w:rsidRDefault="00983A5B">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14:paraId="4E278602" w14:textId="77777777" w:rsidR="007245AA" w:rsidRDefault="00983A5B">
      <w:pPr>
        <w:pStyle w:val="BodyText"/>
      </w:pPr>
      <w:r>
        <w:t xml:space="preserve">All code used to generate this paper, Supplement 1 (getting started dashboard) and Supplement 2 (NCAM explorer) are available at </w:t>
      </w:r>
      <w:hyperlink r:id="rId16">
        <w:r>
          <w:rPr>
            <w:rStyle w:val="Hyperlink"/>
          </w:rPr>
          <w:t>https://github.com/PaulRegular/interactive-stock-assessment</w:t>
        </w:r>
      </w:hyperlink>
      <w:r>
        <w:t>.</w:t>
      </w:r>
    </w:p>
    <w:p w14:paraId="5D4CD683" w14:textId="77777777" w:rsidR="007245AA" w:rsidRDefault="00983A5B">
      <w:pPr>
        <w:pStyle w:val="Heading1"/>
      </w:pPr>
      <w:bookmarkStart w:id="9" w:name="appendix-a"/>
      <w:r>
        <w:t>Appendix A</w:t>
      </w:r>
      <w:bookmarkEnd w:id="9"/>
    </w:p>
    <w:p w14:paraId="67CE4CFC" w14:textId="77777777" w:rsidR="007245AA" w:rsidRDefault="00983A5B">
      <w:pPr>
        <w:pStyle w:val="FirstParagraph"/>
      </w:pPr>
      <w:r>
        <w:t>Partial list of applications developed to explore and communicate marine and fisheries science:</w:t>
      </w:r>
    </w:p>
    <w:p w14:paraId="706C40E0" w14:textId="77777777" w:rsidR="007245AA" w:rsidRDefault="00983A5B">
      <w:pPr>
        <w:pStyle w:val="Compact"/>
        <w:numPr>
          <w:ilvl w:val="0"/>
          <w:numId w:val="15"/>
        </w:numPr>
      </w:pPr>
      <w:r>
        <w:t>Marine Aggregates Application (</w:t>
      </w:r>
      <w:hyperlink r:id="rId17">
        <w:r>
          <w:rPr>
            <w:rStyle w:val="Hyperlink"/>
          </w:rPr>
          <w:t>https://openscience.cefas.co.uk/ma_tool/</w:t>
        </w:r>
      </w:hyperlink>
      <w:r>
        <w:t>); a benthic-focused tool to assist with marine license application and compliance monitoring.</w:t>
      </w:r>
    </w:p>
    <w:p w14:paraId="0401CFB5" w14:textId="77777777" w:rsidR="007245AA" w:rsidRDefault="00983A5B">
      <w:pPr>
        <w:pStyle w:val="Compact"/>
        <w:numPr>
          <w:ilvl w:val="0"/>
          <w:numId w:val="15"/>
        </w:numPr>
      </w:pPr>
      <w:r>
        <w:t>Species Dashboard (</w:t>
      </w:r>
      <w:hyperlink r:id="rId18">
        <w:r>
          <w:rPr>
            <w:rStyle w:val="Hyperlink"/>
          </w:rPr>
          <w:t>https://shiny.marine.ie/speciesdash/</w:t>
        </w:r>
      </w:hyperlink>
      <w:r>
        <w:t>); a tool for exploring biological fisheries data collected in Irish waters</w:t>
      </w:r>
    </w:p>
    <w:p w14:paraId="548A0FD2" w14:textId="77777777" w:rsidR="007245AA" w:rsidRDefault="00983A5B">
      <w:pPr>
        <w:pStyle w:val="Compact"/>
        <w:numPr>
          <w:ilvl w:val="0"/>
          <w:numId w:val="15"/>
        </w:numPr>
      </w:pPr>
      <w:r>
        <w:t>The Stock Book (</w:t>
      </w:r>
      <w:hyperlink r:id="rId19">
        <w:r>
          <w:rPr>
            <w:rStyle w:val="Hyperlink"/>
          </w:rPr>
          <w:t>https://shiny.marine.ie/stockbook/</w:t>
        </w:r>
      </w:hyperlink>
      <w:r>
        <w:t>); a tool for accessing up-to-date information on the status of fish stocks in Irish waters.</w:t>
      </w:r>
    </w:p>
    <w:p w14:paraId="4F8DC68D" w14:textId="77777777" w:rsidR="007245AA" w:rsidRDefault="00983A5B">
      <w:pPr>
        <w:pStyle w:val="Compact"/>
        <w:numPr>
          <w:ilvl w:val="0"/>
          <w:numId w:val="15"/>
        </w:numPr>
      </w:pPr>
      <w:r>
        <w:t>Data-Limited Fisheries Toolkit demo (</w:t>
      </w:r>
      <w:hyperlink r:id="rId20">
        <w:r>
          <w:rPr>
            <w:rStyle w:val="Hyperlink"/>
          </w:rPr>
          <w:t>https://www.datalimitedtoolkit.org/demo</w:t>
        </w:r>
      </w:hyperlink>
      <w:r>
        <w:t>); an application for demonstrating the key features of the management strategy evaluation toolkit.</w:t>
      </w:r>
    </w:p>
    <w:p w14:paraId="0D06F235" w14:textId="77777777" w:rsidR="007245AA" w:rsidRDefault="00983A5B">
      <w:pPr>
        <w:pStyle w:val="Compact"/>
        <w:numPr>
          <w:ilvl w:val="0"/>
          <w:numId w:val="15"/>
        </w:numPr>
      </w:pPr>
      <w:r>
        <w:lastRenderedPageBreak/>
        <w:t>Toy Tuna MSE application (</w:t>
      </w:r>
      <w:hyperlink r:id="rId21">
        <w:r>
          <w:rPr>
            <w:rStyle w:val="Hyperlink"/>
          </w:rPr>
          <w:t>https://puntapps.shinyapps.io/tunamse/</w:t>
        </w:r>
      </w:hyperlink>
      <w:r>
        <w:t>); a toy MSE example built to allow users to enter various management procedures and assess their performance.</w:t>
      </w:r>
    </w:p>
    <w:p w14:paraId="5E868CB4" w14:textId="77777777" w:rsidR="007245AA" w:rsidRDefault="00983A5B">
      <w:pPr>
        <w:pStyle w:val="Compact"/>
        <w:numPr>
          <w:ilvl w:val="0"/>
          <w:numId w:val="15"/>
        </w:numPr>
      </w:pPr>
      <w:r>
        <w:t>Exploring Groundfish in an Ecosystem Context (</w:t>
      </w:r>
      <w:hyperlink r:id="rId22">
        <w:r>
          <w:rPr>
            <w:rStyle w:val="Hyperlink"/>
          </w:rPr>
          <w:t>https://incorporatingecosystemapproach.shinyapps.io/indiapp/</w:t>
        </w:r>
      </w:hyperlink>
      <w:r>
        <w:t>); a tool accessing results from an analysis exploring links between stock indices and ecosystem trends.</w:t>
      </w:r>
    </w:p>
    <w:p w14:paraId="6AD0D118" w14:textId="77777777" w:rsidR="007245AA" w:rsidRDefault="00983A5B">
      <w:pPr>
        <w:pStyle w:val="Compact"/>
        <w:numPr>
          <w:ilvl w:val="0"/>
          <w:numId w:val="15"/>
        </w:numPr>
      </w:pPr>
      <w:r>
        <w:t>EcoCast Explorer (</w:t>
      </w:r>
      <w:hyperlink r:id="rId23">
        <w:r>
          <w:rPr>
            <w:rStyle w:val="Hyperlink"/>
          </w:rPr>
          <w:t>https://coastwatch.pfeg.noaa.gov/ecocast/explorer.html</w:t>
        </w:r>
      </w:hyperlink>
      <w:r>
        <w:t>); an application for displaying results from a dynamic ocean management tool focused on bycatch avoidance (see Hazen et al. 2018 for more detail).</w:t>
      </w:r>
    </w:p>
    <w:p w14:paraId="67F281A6" w14:textId="77777777" w:rsidR="007245AA" w:rsidRDefault="00983A5B">
      <w:pPr>
        <w:pStyle w:val="Compact"/>
        <w:numPr>
          <w:ilvl w:val="0"/>
          <w:numId w:val="15"/>
        </w:numPr>
      </w:pPr>
      <w:r>
        <w:t>B-VBGM! Bayesian Von Bertalanffy Growth Model tool (</w:t>
      </w:r>
      <w:hyperlink r:id="rId24">
        <w:r>
          <w:rPr>
            <w:rStyle w:val="Hyperlink"/>
          </w:rPr>
          <w:t>https://fishecology.shinyapps.io/B-VBGM/</w:t>
        </w:r>
      </w:hyperlink>
      <w:r>
        <w:t>); a supplement Catalán et al. (2018) that facilitates the exploration of the model described in the paper.</w:t>
      </w:r>
    </w:p>
    <w:p w14:paraId="5D64A7ED" w14:textId="77777777" w:rsidR="007245AA" w:rsidRDefault="00983A5B">
      <w:pPr>
        <w:pStyle w:val="Compact"/>
        <w:numPr>
          <w:ilvl w:val="0"/>
          <w:numId w:val="15"/>
        </w:numPr>
      </w:pPr>
      <w:r>
        <w:t>Beyond Temperature tool (</w:t>
      </w:r>
      <w:hyperlink r:id="rId25">
        <w:r>
          <w:rPr>
            <w:rStyle w:val="Hyperlink"/>
          </w:rPr>
          <w:t>https://heatherwelch.shinyapps.io/beyond_temperature/</w:t>
        </w:r>
      </w:hyperlink>
      <w:r>
        <w:t>); a supplement to McHenry et al. (2019) that allows the exploration of habitat suitability hindcasts and projections by species and model type.</w:t>
      </w:r>
    </w:p>
    <w:p w14:paraId="798B1B24" w14:textId="77777777" w:rsidR="007245AA" w:rsidRDefault="00983A5B">
      <w:pPr>
        <w:pStyle w:val="Compact"/>
        <w:numPr>
          <w:ilvl w:val="0"/>
          <w:numId w:val="15"/>
        </w:numPr>
      </w:pPr>
      <w:r>
        <w:t>BRSApp (</w:t>
      </w:r>
      <w:hyperlink r:id="rId26">
        <w:r>
          <w:rPr>
            <w:rStyle w:val="Hyperlink"/>
          </w:rPr>
          <w:t>https://catalinagomez.shinyapps.io/BRSApp/</w:t>
        </w:r>
      </w:hyperlink>
      <w:r>
        <w:t>); a supplement to Gomez et al. (2016) that allows the exploration of behavioural response severity scores of marine mammals to noise.</w:t>
      </w:r>
    </w:p>
    <w:p w14:paraId="689D316E" w14:textId="77777777" w:rsidR="007245AA" w:rsidRDefault="00983A5B">
      <w:pPr>
        <w:pStyle w:val="Compact"/>
        <w:numPr>
          <w:ilvl w:val="0"/>
          <w:numId w:val="15"/>
        </w:numPr>
      </w:pPr>
      <w:r>
        <w:t>VISA tool (e.g. </w:t>
      </w:r>
      <w:hyperlink r:id="rId27" w:anchor="ices_advice_2018">
        <w:r>
          <w:rPr>
            <w:rStyle w:val="Hyperlink"/>
          </w:rPr>
          <w:t>https://ices-tools-dev.github.io/VISA_tool/hke.27.3a46-8abd.html#ices_advice_2018</w:t>
        </w:r>
      </w:hyperlink>
      <w:r>
        <w:t>); an alternative to pdf files for displaying and exploring up-to-date ICES advice (developed to meet an “EU request on dissemination of ICES advice beyond pdf files”; ICES 2018).</w:t>
      </w:r>
    </w:p>
    <w:p w14:paraId="717E44D1" w14:textId="77777777" w:rsidR="007245AA" w:rsidRDefault="00983A5B">
      <w:pPr>
        <w:pStyle w:val="Heading1"/>
      </w:pPr>
      <w:bookmarkStart w:id="10" w:name="references"/>
      <w:r>
        <w:t>References</w:t>
      </w:r>
      <w:bookmarkEnd w:id="10"/>
    </w:p>
    <w:p w14:paraId="1422E96F" w14:textId="77777777" w:rsidR="007245AA" w:rsidRDefault="00983A5B">
      <w:pPr>
        <w:pStyle w:val="Bibliography"/>
      </w:pPr>
      <w:bookmarkStart w:id="11" w:name="ref-allaire2017"/>
      <w:bookmarkStart w:id="12" w:name="refs"/>
      <w:r>
        <w:t xml:space="preserve">Allaire, J. 2017. Flexdashboard: R markdown format for flexible dashboards. Available from </w:t>
      </w:r>
      <w:hyperlink r:id="rId28">
        <w:r>
          <w:rPr>
            <w:rStyle w:val="Hyperlink"/>
          </w:rPr>
          <w:t>https://CRAN.R-project.org/package=flexdashboard</w:t>
        </w:r>
      </w:hyperlink>
      <w:r>
        <w:t>.</w:t>
      </w:r>
    </w:p>
    <w:p w14:paraId="1A620332" w14:textId="77777777" w:rsidR="007245AA" w:rsidRDefault="00983A5B">
      <w:pPr>
        <w:pStyle w:val="Bibliography"/>
      </w:pPr>
      <w:bookmarkStart w:id="13" w:name="ref-allaire2018"/>
      <w:bookmarkEnd w:id="11"/>
      <w:r>
        <w:t xml:space="preserve">Allaire, J., Horner, J., Xie, Y., Marti, V., and Porte, N. 2018. Markdown: ’Markdown’ rendering for r. Available from </w:t>
      </w:r>
      <w:hyperlink r:id="rId29">
        <w:r>
          <w:rPr>
            <w:rStyle w:val="Hyperlink"/>
          </w:rPr>
          <w:t>https://CRAN.R-project.org/package=markdown</w:t>
        </w:r>
      </w:hyperlink>
      <w:r>
        <w:t>.</w:t>
      </w:r>
    </w:p>
    <w:p w14:paraId="3D214DA9" w14:textId="77777777" w:rsidR="007245AA" w:rsidRDefault="00983A5B">
      <w:pPr>
        <w:pStyle w:val="Bibliography"/>
      </w:pPr>
      <w:bookmarkStart w:id="14" w:name="ref-anderson2020"/>
      <w:bookmarkEnd w:id="13"/>
      <w:r>
        <w:t xml:space="preserve">Anderson, S.C., Grandin, C., Edwards, A.M., Grinnell, M.H., Ricard, D., and Haigh, R. 2020. csasdown: Reproducible CSAS reports with bookdown. Available from </w:t>
      </w:r>
      <w:hyperlink r:id="rId30">
        <w:r>
          <w:rPr>
            <w:rStyle w:val="Hyperlink"/>
          </w:rPr>
          <w:t>https://github.com/pbs-assess/csasdown</w:t>
        </w:r>
      </w:hyperlink>
      <w:r>
        <w:t>.</w:t>
      </w:r>
    </w:p>
    <w:p w14:paraId="41AD2496" w14:textId="77777777" w:rsidR="007245AA" w:rsidRDefault="00983A5B">
      <w:pPr>
        <w:pStyle w:val="Bibliography"/>
      </w:pPr>
      <w:bookmarkStart w:id="15" w:name="ref-banks2011"/>
      <w:bookmarkEnd w:id="14"/>
      <w:r>
        <w:t xml:space="preserve">Banks, D. 2011. Reproducible research: A range of response. Statistics, Politics, and Policy </w:t>
      </w:r>
      <w:r>
        <w:rPr>
          <w:b/>
        </w:rPr>
        <w:t>2</w:t>
      </w:r>
      <w:r>
        <w:t>(1): 4. bepress.</w:t>
      </w:r>
    </w:p>
    <w:p w14:paraId="2A616051" w14:textId="77777777" w:rsidR="007245AA" w:rsidRDefault="00983A5B">
      <w:pPr>
        <w:pStyle w:val="Bibliography"/>
      </w:pPr>
      <w:bookmarkStart w:id="16" w:name="ref-cadigan2016"/>
      <w:bookmarkEnd w:id="15"/>
      <w:r>
        <w:lastRenderedPageBreak/>
        <w:t xml:space="preserve">Cadigan, N.G. 2016. A state-space stock assessment model for northern cod, including under-reported catches and variable natural mortality rates. Canadian Journal of Fisheries and Aquatic Sciences </w:t>
      </w:r>
      <w:r>
        <w:rPr>
          <w:b/>
        </w:rPr>
        <w:t>73</w:t>
      </w:r>
      <w:r>
        <w:t>(2): 296–308. NRC Research Press.</w:t>
      </w:r>
    </w:p>
    <w:p w14:paraId="74B8C463" w14:textId="77777777" w:rsidR="007245AA" w:rsidRDefault="00983A5B">
      <w:pPr>
        <w:pStyle w:val="Bibliography"/>
      </w:pPr>
      <w:bookmarkStart w:id="17" w:name="ref-catalan2018"/>
      <w:bookmarkEnd w:id="16"/>
      <w:r>
        <w:t xml:space="preserve">Catalán, I.A., Alós, J., Dı́az-Gil, C., Pérez-Mayol, S., Basterretxea, G., Morales-Nin, B., and Palmer, M. 2018. Potential fishing-related effects on fish life history revealed by otolith microchemistry. Fisheries Research </w:t>
      </w:r>
      <w:r>
        <w:rPr>
          <w:b/>
        </w:rPr>
        <w:t>199</w:t>
      </w:r>
      <w:r>
        <w:t>: 186–195. Elsevier.</w:t>
      </w:r>
    </w:p>
    <w:p w14:paraId="6F52F64F" w14:textId="77777777" w:rsidR="007245AA" w:rsidRDefault="00983A5B">
      <w:pPr>
        <w:pStyle w:val="Bibliography"/>
      </w:pPr>
      <w:bookmarkStart w:id="18" w:name="ref-chang2018b"/>
      <w:bookmarkEnd w:id="17"/>
      <w:r>
        <w:t xml:space="preserve">Chang, W., and Borges Ribeiro, B. 2018. Shinydashboard: Create dashboards with ’shiny’. Available from </w:t>
      </w:r>
      <w:hyperlink r:id="rId31">
        <w:r>
          <w:rPr>
            <w:rStyle w:val="Hyperlink"/>
          </w:rPr>
          <w:t>https://CRAN.R-project.org/package=shinydashboard</w:t>
        </w:r>
      </w:hyperlink>
      <w:r>
        <w:t>.</w:t>
      </w:r>
    </w:p>
    <w:p w14:paraId="5CC027B6" w14:textId="77777777" w:rsidR="007245AA" w:rsidRDefault="00983A5B">
      <w:pPr>
        <w:pStyle w:val="Bibliography"/>
      </w:pPr>
      <w:bookmarkStart w:id="19" w:name="ref-chang2018a"/>
      <w:bookmarkEnd w:id="18"/>
      <w:r>
        <w:t xml:space="preserve">Chang, W., Cheng, J., Allaire, J., Xie, Y., and McPherson, J. 2018. Shiny: Web application framework for r. Available from </w:t>
      </w:r>
      <w:hyperlink r:id="rId32">
        <w:r>
          <w:rPr>
            <w:rStyle w:val="Hyperlink"/>
          </w:rPr>
          <w:t>https://CRAN.R-project.org/package=shiny</w:t>
        </w:r>
      </w:hyperlink>
      <w:r>
        <w:t>.</w:t>
      </w:r>
    </w:p>
    <w:p w14:paraId="52C06A6D" w14:textId="77777777" w:rsidR="007245AA" w:rsidRDefault="00983A5B">
      <w:pPr>
        <w:pStyle w:val="Bibliography"/>
      </w:pPr>
      <w:bookmarkStart w:id="20" w:name="ref-cheng2016"/>
      <w:bookmarkEnd w:id="19"/>
      <w:r>
        <w:t xml:space="preserve">Cheng, J. 2016. Crosstalk: Inter-widget interactivity for html widgets. Available from </w:t>
      </w:r>
      <w:hyperlink r:id="rId33">
        <w:r>
          <w:rPr>
            <w:rStyle w:val="Hyperlink"/>
          </w:rPr>
          <w:t>https://CRAN.R-project.org/package=crosstalk</w:t>
        </w:r>
      </w:hyperlink>
      <w:r>
        <w:t>.</w:t>
      </w:r>
    </w:p>
    <w:p w14:paraId="3ABFB45C" w14:textId="77777777" w:rsidR="007245AA" w:rsidRDefault="00983A5B">
      <w:pPr>
        <w:pStyle w:val="Bibliography"/>
      </w:pPr>
      <w:bookmarkStart w:id="21" w:name="ref-cheng2018"/>
      <w:bookmarkEnd w:id="20"/>
      <w:r>
        <w:t xml:space="preserve">Cheng, J., Karambelkar, B., and Xie, Y. 2018. Leaflet: Create interactive web maps with the javascript ’leaflet’ library. Available from </w:t>
      </w:r>
      <w:hyperlink r:id="rId34">
        <w:r>
          <w:rPr>
            <w:rStyle w:val="Hyperlink"/>
          </w:rPr>
          <w:t>https://CRAN.R-project.org/package=leaflet</w:t>
        </w:r>
      </w:hyperlink>
      <w:r>
        <w:t>.</w:t>
      </w:r>
    </w:p>
    <w:p w14:paraId="67770250" w14:textId="77777777" w:rsidR="007245AA" w:rsidRDefault="00983A5B">
      <w:pPr>
        <w:pStyle w:val="Bibliography"/>
      </w:pPr>
      <w:bookmarkStart w:id="22" w:name="ref-dwyer2019"/>
      <w:bookmarkEnd w:id="21"/>
      <w:r>
        <w:t>Dwyer, K., Brattey, J., Cadigan, N., Healey, B., Ings, D., Lee, E., Maddock Parsons, D., Morgan, M., Regular, P., and Rideout, R. 2019. Assessment of the northern cod (</w:t>
      </w:r>
      <w:r>
        <w:rPr>
          <w:i/>
        </w:rPr>
        <w:t>Gadus morhua</w:t>
      </w:r>
      <w:r>
        <w:t xml:space="preserve">) stock in nafo divisions 2J3KL in 2018. DFO Can. Sci. Advis. Sec. Res. Doc. </w:t>
      </w:r>
      <w:r>
        <w:rPr>
          <w:b/>
        </w:rPr>
        <w:t>2019/nnn</w:t>
      </w:r>
      <w:r>
        <w:t>: v + 126p.</w:t>
      </w:r>
    </w:p>
    <w:p w14:paraId="5BA0AF8C" w14:textId="77777777" w:rsidR="007245AA" w:rsidRDefault="00983A5B">
      <w:pPr>
        <w:pStyle w:val="Bibliography"/>
      </w:pPr>
      <w:bookmarkStart w:id="23" w:name="ref-fisherkeller1988"/>
      <w:bookmarkEnd w:id="22"/>
      <w:r>
        <w:t>Fisherkeller, M.A., Friedman, J.H., and Tukey, J.W. 1988. PRIM-9: An interactive multidimensional data display and analysis system. Dynamic Graphics for Statistics: 91–109. Wadsworth &amp; Brooks/Cole.</w:t>
      </w:r>
    </w:p>
    <w:p w14:paraId="3E7B6AB2" w14:textId="77777777" w:rsidR="007245AA" w:rsidRDefault="00983A5B">
      <w:pPr>
        <w:pStyle w:val="Bibliography"/>
      </w:pPr>
      <w:bookmarkStart w:id="24" w:name="ref-fomel2009"/>
      <w:bookmarkEnd w:id="23"/>
      <w:r>
        <w:lastRenderedPageBreak/>
        <w:t xml:space="preserve">Fomel, S., and Claerbout, J.F. 2009. Reproducible research. Computing in Science &amp; Engineering </w:t>
      </w:r>
      <w:r>
        <w:rPr>
          <w:b/>
        </w:rPr>
        <w:t>11</w:t>
      </w:r>
      <w:r>
        <w:t>(1): 5. IEEE Computer Society.</w:t>
      </w:r>
    </w:p>
    <w:p w14:paraId="1FB90A87" w14:textId="77777777" w:rsidR="007245AA" w:rsidRDefault="00983A5B">
      <w:pPr>
        <w:pStyle w:val="Bibliography"/>
      </w:pPr>
      <w:bookmarkStart w:id="25" w:name="ref-fournier2012"/>
      <w:bookmarkEnd w:id="24"/>
      <w:r>
        <w:t xml:space="preserve">Fournier, D.A., Skaug, H.J., Ancheta, J., Ianelli, J., Magnusson, A., Maunder, M.N., Nielsen, A., and Sibert, J. 2012. AD model builder: Using automatic differentiation for statistical inference of highly parameterized complex nonlinear models. Optimization Methods and Software </w:t>
      </w:r>
      <w:r>
        <w:rPr>
          <w:b/>
        </w:rPr>
        <w:t>27</w:t>
      </w:r>
      <w:r>
        <w:t>(2): 233–249. Taylor &amp; Francis.</w:t>
      </w:r>
    </w:p>
    <w:p w14:paraId="18D5AB0C" w14:textId="77777777" w:rsidR="007245AA" w:rsidRDefault="00983A5B">
      <w:pPr>
        <w:pStyle w:val="Bibliography"/>
      </w:pPr>
      <w:bookmarkStart w:id="26" w:name="ref-gelman2014"/>
      <w:bookmarkEnd w:id="25"/>
      <w:r>
        <w:t xml:space="preserve">Gelman, A., and Loken, E. 2014. The statistical crisis in science. American Scientist </w:t>
      </w:r>
      <w:r>
        <w:rPr>
          <w:b/>
        </w:rPr>
        <w:t>102</w:t>
      </w:r>
      <w:r>
        <w:t>: 460. doi:</w:t>
      </w:r>
      <w:hyperlink r:id="rId35">
        <w:r>
          <w:rPr>
            <w:rStyle w:val="Hyperlink"/>
          </w:rPr>
          <w:t>10.1511/2014.111.460</w:t>
        </w:r>
      </w:hyperlink>
      <w:r>
        <w:t>.</w:t>
      </w:r>
    </w:p>
    <w:p w14:paraId="580FA235" w14:textId="77777777" w:rsidR="007245AA" w:rsidRDefault="00983A5B">
      <w:pPr>
        <w:pStyle w:val="Bibliography"/>
      </w:pPr>
      <w:bookmarkStart w:id="27" w:name="ref-goethel2019"/>
      <w:bookmarkEnd w:id="26"/>
      <w:r>
        <w:t xml:space="preserve">Goethel, D.R., Lucey, S.M., Berger, A.M., Gaichas, S.K., Karp, M.A., Lynch, P.D., Walter III, J.F., Deroba, J.J., Miller, S., and Wilberg, M.J. 2019. Closing the feedback loop: On stakeholder participation in management strategy evaluation. Canadian Journal of Fisheries and Aquatic Sciences </w:t>
      </w:r>
      <w:r>
        <w:rPr>
          <w:b/>
        </w:rPr>
        <w:t>76</w:t>
      </w:r>
      <w:r>
        <w:t>(10): 1895–1913. NRC Research Press.</w:t>
      </w:r>
    </w:p>
    <w:p w14:paraId="6ACEA398" w14:textId="77777777" w:rsidR="007245AA" w:rsidRDefault="00983A5B">
      <w:pPr>
        <w:pStyle w:val="Bibliography"/>
      </w:pPr>
      <w:bookmarkStart w:id="28" w:name="ref-gomez2016"/>
      <w:bookmarkEnd w:id="27"/>
      <w:r>
        <w:t xml:space="preserve">Gomez, C., Lawson, J., Wright, A.J., Buren, A., Tollit, D., and Lesage, V. 2016. A systematic review on the behavioural responses of wild marine mammals to noise: The disparity between science and policy. Canadian Journal of Zoology </w:t>
      </w:r>
      <w:r>
        <w:rPr>
          <w:b/>
        </w:rPr>
        <w:t>94</w:t>
      </w:r>
      <w:r>
        <w:t>(12): 801–819. NRC Research Press.</w:t>
      </w:r>
    </w:p>
    <w:p w14:paraId="1466DDFB" w14:textId="77777777" w:rsidR="007245AA" w:rsidRDefault="00983A5B">
      <w:pPr>
        <w:pStyle w:val="Bibliography"/>
      </w:pPr>
      <w:bookmarkStart w:id="29" w:name="ref-hampton2015"/>
      <w:bookmarkEnd w:id="28"/>
      <w:r>
        <w:t xml:space="preserve">Hampton, S.E., Anderson, S.S., Bagby, S.C., Gries, C., Han, X., Hart, E.M., Jones, M.B., Lenhardt, W.C., MacDonald, A., Michener, W.K., Mudge, J., Pourmokhtarian, A., Schildhauer, M.P., Woo, K.H., and Zimmerman, N. 2015. The tao of open science for ecology. Ecosphere </w:t>
      </w:r>
      <w:r>
        <w:rPr>
          <w:b/>
        </w:rPr>
        <w:t>6</w:t>
      </w:r>
      <w:r>
        <w:t>(7): 1–13.</w:t>
      </w:r>
    </w:p>
    <w:p w14:paraId="495E9F0E" w14:textId="77777777" w:rsidR="007245AA" w:rsidRDefault="00983A5B">
      <w:pPr>
        <w:pStyle w:val="Bibliography"/>
      </w:pPr>
      <w:bookmarkStart w:id="30" w:name="ref-hampton2013"/>
      <w:bookmarkEnd w:id="29"/>
      <w:r>
        <w:lastRenderedPageBreak/>
        <w:t xml:space="preserve">Hampton, S.E., Strasser, C.A., Tewksbury, J.J., Gram, W.K., Budden, A.E., Batcheller, A.L., Duke, C.S., and Porter, J.H. 2013. Big data and the future of ecology. Frontiers in Ecology and the Environment </w:t>
      </w:r>
      <w:r>
        <w:rPr>
          <w:b/>
        </w:rPr>
        <w:t>11</w:t>
      </w:r>
      <w:r>
        <w:t>(3): 156–162. Wiley Online Library.</w:t>
      </w:r>
    </w:p>
    <w:p w14:paraId="4E08B0C1" w14:textId="77777777" w:rsidR="007245AA" w:rsidRDefault="00983A5B">
      <w:pPr>
        <w:pStyle w:val="Bibliography"/>
      </w:pPr>
      <w:bookmarkStart w:id="31" w:name="ref-hazen2018"/>
      <w:bookmarkEnd w:id="30"/>
      <w:r>
        <w:t xml:space="preserve">Hazen, E.L., Scales, K.L., Maxwell, S.M., Briscoe, D.K., Welch, H., Bograd, S.J., Bailey, H., Benson, S.R., Eguchi, T., Dewar, H., and others. 2018. A dynamic ocean management tool to reduce bycatch and support sustainable fisheries. Science advances </w:t>
      </w:r>
      <w:r>
        <w:rPr>
          <w:b/>
        </w:rPr>
        <w:t>4</w:t>
      </w:r>
      <w:r>
        <w:t>(5): eaar3001. American Association for the Advancement of Science.</w:t>
      </w:r>
    </w:p>
    <w:p w14:paraId="3E71BFB2" w14:textId="77777777" w:rsidR="007245AA" w:rsidRDefault="00983A5B">
      <w:pPr>
        <w:pStyle w:val="Bibliography"/>
      </w:pPr>
      <w:bookmarkStart w:id="32" w:name="ref-hilborn1992"/>
      <w:bookmarkEnd w:id="31"/>
      <w:r>
        <w:t>Hilborn, R., and Walters, C.J. 1992. Quantitative fisheries stock assessment: Choice, dynamics and uncertainty. Chapman; Hall.</w:t>
      </w:r>
    </w:p>
    <w:p w14:paraId="2CD3D280" w14:textId="77777777" w:rsidR="007245AA" w:rsidRDefault="00983A5B">
      <w:pPr>
        <w:pStyle w:val="Bibliography"/>
      </w:pPr>
      <w:bookmarkStart w:id="33" w:name="ref-ices2018"/>
      <w:bookmarkEnd w:id="32"/>
      <w:r>
        <w:t xml:space="preserve">ICES. 2018. EU request on dissemination of ICES advice beyond pdf files. </w:t>
      </w:r>
      <w:r>
        <w:rPr>
          <w:b/>
        </w:rPr>
        <w:t>DOI: 10.17895/ices.pub.4657</w:t>
      </w:r>
      <w:r>
        <w:t>.</w:t>
      </w:r>
    </w:p>
    <w:p w14:paraId="553F533D" w14:textId="77777777" w:rsidR="007245AA" w:rsidRDefault="00983A5B">
      <w:pPr>
        <w:pStyle w:val="Bibliography"/>
      </w:pPr>
      <w:bookmarkStart w:id="34" w:name="ref-johnsen2019"/>
      <w:bookmarkEnd w:id="33"/>
      <w:r>
        <w:t xml:space="preserve">Johnsen, E., Totland, A., Skålevik, Å., Holmin, A.J., Dingsør, G.E., Fuglebakk, E., and Handegard, N.O. 2019. StoX: An open source software for marine survey analyses. Methods in Ecology and Evolution </w:t>
      </w:r>
      <w:r>
        <w:rPr>
          <w:b/>
        </w:rPr>
        <w:t>10</w:t>
      </w:r>
      <w:r>
        <w:t>(9): 1523–1528. Wiley Online Library.</w:t>
      </w:r>
    </w:p>
    <w:p w14:paraId="796923B9" w14:textId="77777777" w:rsidR="007245AA" w:rsidRDefault="00983A5B">
      <w:pPr>
        <w:pStyle w:val="Bibliography"/>
      </w:pPr>
      <w:bookmarkStart w:id="35" w:name="ref-jones2016"/>
      <w:bookmarkEnd w:id="34"/>
      <w:r>
        <w:t xml:space="preserve">Jones, A.S., Horsburgh, J.S., Jackson-Smith, D., Ramı́rez, M., Flint, C.G., and Caraballo, J. 2016. A web-based, interactive visualization tool for social environmental survey data. Environmental modelling &amp; software </w:t>
      </w:r>
      <w:r>
        <w:rPr>
          <w:b/>
        </w:rPr>
        <w:t>84</w:t>
      </w:r>
      <w:r>
        <w:t>: 412–426. Elsevier.</w:t>
      </w:r>
    </w:p>
    <w:p w14:paraId="518C64DF" w14:textId="77777777" w:rsidR="007245AA" w:rsidRDefault="00983A5B">
      <w:pPr>
        <w:pStyle w:val="Bibliography"/>
      </w:pPr>
      <w:bookmarkStart w:id="36" w:name="ref-keena2016"/>
      <w:bookmarkEnd w:id="35"/>
      <w:r>
        <w:t xml:space="preserve">Keena, N., Etman, M.A., Draper, J., Pinheiro, P., and Dyson, A. 2016. Interactive visualization for interdisciplinary research. Electronic Imaging </w:t>
      </w:r>
      <w:r>
        <w:rPr>
          <w:b/>
        </w:rPr>
        <w:t>2016</w:t>
      </w:r>
      <w:r>
        <w:t>(1): 1–7. Society for Imaging Science; Technology.</w:t>
      </w:r>
    </w:p>
    <w:p w14:paraId="120691D0" w14:textId="77777777" w:rsidR="007245AA" w:rsidRDefault="00983A5B">
      <w:pPr>
        <w:pStyle w:val="Bibliography"/>
      </w:pPr>
      <w:bookmarkStart w:id="37" w:name="ref-kristensen2015"/>
      <w:bookmarkEnd w:id="36"/>
      <w:r>
        <w:lastRenderedPageBreak/>
        <w:t xml:space="preserve">Kristensen, K., Nielsen, A., Berg, C., Skaug, H., and Bell, B. 2016. TMB: Automatic differentiation and laplace approximation. Journal of Statistical Software </w:t>
      </w:r>
      <w:r>
        <w:rPr>
          <w:b/>
        </w:rPr>
        <w:t>70</w:t>
      </w:r>
      <w:r>
        <w:t>(5): 1–21. doi:</w:t>
      </w:r>
      <w:hyperlink r:id="rId36">
        <w:r>
          <w:rPr>
            <w:rStyle w:val="Hyperlink"/>
          </w:rPr>
          <w:t>10.18637/jss.v070.i05</w:t>
        </w:r>
      </w:hyperlink>
      <w:r>
        <w:t>.</w:t>
      </w:r>
    </w:p>
    <w:p w14:paraId="21148107" w14:textId="77777777" w:rsidR="007245AA" w:rsidRDefault="00983A5B">
      <w:pPr>
        <w:pStyle w:val="Bibliography"/>
      </w:pPr>
      <w:bookmarkStart w:id="38" w:name="ref-leek2015a"/>
      <w:bookmarkEnd w:id="37"/>
      <w:r>
        <w:t xml:space="preserve">Leek, J.T., and Peng, R.D. 2015a. Statistics: P values are just the tip of the iceberg. Nature News </w:t>
      </w:r>
      <w:r>
        <w:rPr>
          <w:b/>
        </w:rPr>
        <w:t>520</w:t>
      </w:r>
      <w:r>
        <w:t>(7549): 612.</w:t>
      </w:r>
    </w:p>
    <w:p w14:paraId="2AA6A051" w14:textId="77777777" w:rsidR="007245AA" w:rsidRDefault="00983A5B">
      <w:pPr>
        <w:pStyle w:val="Bibliography"/>
      </w:pPr>
      <w:bookmarkStart w:id="39" w:name="ref-leek2015b"/>
      <w:bookmarkEnd w:id="38"/>
      <w:r>
        <w:t xml:space="preserve">Leek, J.T., and Peng, R.D. 2015b. Reproducible research can still be wrong: Adopting a prevention approach. Proceedings of the National Academy of Sciences </w:t>
      </w:r>
      <w:r>
        <w:rPr>
          <w:b/>
        </w:rPr>
        <w:t>112</w:t>
      </w:r>
      <w:r>
        <w:t>(6): 1645–1646. National Acad Sciences.</w:t>
      </w:r>
    </w:p>
    <w:p w14:paraId="556114CC" w14:textId="77777777" w:rsidR="007245AA" w:rsidRDefault="00983A5B">
      <w:pPr>
        <w:pStyle w:val="Bibliography"/>
      </w:pPr>
      <w:bookmarkStart w:id="40" w:name="ref-letcher2018"/>
      <w:bookmarkEnd w:id="39"/>
      <w:r>
        <w:t xml:space="preserve">Letcher, B.H., Walker, J.D., O’Donnell, M.J., Whiteley, A.R., Nislow, K.H., and Coombs, J.A. 2018. Three visualization approaches for communicating and exploring passive integrated transponder tag data. Fisheries </w:t>
      </w:r>
      <w:r>
        <w:rPr>
          <w:b/>
        </w:rPr>
        <w:t>43</w:t>
      </w:r>
      <w:r>
        <w:t>(5): 241–248. Wiley Online Library.</w:t>
      </w:r>
    </w:p>
    <w:p w14:paraId="0867B9FE" w14:textId="77777777" w:rsidR="007245AA" w:rsidRDefault="00983A5B">
      <w:pPr>
        <w:pStyle w:val="Bibliography"/>
      </w:pPr>
      <w:bookmarkStart w:id="41" w:name="ref-levontin2017"/>
      <w:bookmarkEnd w:id="40"/>
      <w:r>
        <w:t xml:space="preserve">Levontin, P., Baranowski, P., Leach, A.W., Bailey, A., Mumford, J.D., Quetglas, A., and Kell, L.T. 2017. On the role of visualisation in fisheries management. Marine Policy </w:t>
      </w:r>
      <w:r>
        <w:rPr>
          <w:b/>
        </w:rPr>
        <w:t>78</w:t>
      </w:r>
      <w:r>
        <w:t>: 114–121. Elsevier.</w:t>
      </w:r>
    </w:p>
    <w:p w14:paraId="0E56FD9F" w14:textId="77777777" w:rsidR="007245AA" w:rsidRDefault="00983A5B">
      <w:pPr>
        <w:pStyle w:val="Bibliography"/>
      </w:pPr>
      <w:bookmarkStart w:id="42" w:name="ref-lewis2018"/>
      <w:bookmarkEnd w:id="41"/>
      <w:r>
        <w:t xml:space="preserve">Lewis, K.P., Vander Wal, E., and Fifield, D.A. 2018. Wildlife biology, big data, and reproducible research. Wildlife Society Bulletin </w:t>
      </w:r>
      <w:r>
        <w:rPr>
          <w:b/>
        </w:rPr>
        <w:t>42</w:t>
      </w:r>
      <w:r>
        <w:t>(1): 172–179. Wiley Online Library.</w:t>
      </w:r>
    </w:p>
    <w:p w14:paraId="3A4C8704" w14:textId="77777777" w:rsidR="007245AA" w:rsidRDefault="00983A5B">
      <w:pPr>
        <w:pStyle w:val="Bibliography"/>
      </w:pPr>
      <w:bookmarkStart w:id="43" w:name="ref-link1999"/>
      <w:bookmarkEnd w:id="42"/>
      <w:r>
        <w:t xml:space="preserve">Link, W.A. 1999. Modeling pattern in collections of parameters. The Journal of Wildlife Management </w:t>
      </w:r>
      <w:r>
        <w:rPr>
          <w:b/>
        </w:rPr>
        <w:t>63</w:t>
      </w:r>
      <w:r>
        <w:t>(3): 1017–1027. [Wiley, Wildlife Society].</w:t>
      </w:r>
    </w:p>
    <w:p w14:paraId="24E47E85" w14:textId="77777777" w:rsidR="007245AA" w:rsidRDefault="00983A5B">
      <w:pPr>
        <w:pStyle w:val="Bibliography"/>
      </w:pPr>
      <w:bookmarkStart w:id="44" w:name="ref-lowndes2017"/>
      <w:bookmarkEnd w:id="43"/>
      <w:r>
        <w:t xml:space="preserve">Lowndes, J.S.S., Best, B.D., Scarborough, C., Afflerbach, J.C., Frazier, M.R., O’Hara, C.C., Jiang, N., and Halpern, B.S. 2017. Our path to better science in less time using open data science tools. Nature ecology &amp; evolution </w:t>
      </w:r>
      <w:r>
        <w:rPr>
          <w:b/>
        </w:rPr>
        <w:t>1</w:t>
      </w:r>
      <w:r>
        <w:t>(6): 0160. Nature Publishing Group.</w:t>
      </w:r>
    </w:p>
    <w:p w14:paraId="6CD67487" w14:textId="77777777" w:rsidR="007245AA" w:rsidRDefault="00983A5B">
      <w:pPr>
        <w:pStyle w:val="Bibliography"/>
      </w:pPr>
      <w:bookmarkStart w:id="45" w:name="ref-magnusson2020"/>
      <w:bookmarkEnd w:id="44"/>
      <w:r>
        <w:lastRenderedPageBreak/>
        <w:t xml:space="preserve">Magnusson, A., and Millar, C. 2020. IcesTAF: Functions to support the ices transparent assessment framework. Available from </w:t>
      </w:r>
      <w:hyperlink r:id="rId37">
        <w:r>
          <w:rPr>
            <w:rStyle w:val="Hyperlink"/>
          </w:rPr>
          <w:t>https://CRAN.R-project.org/package=icesTAF</w:t>
        </w:r>
      </w:hyperlink>
      <w:r>
        <w:t>.</w:t>
      </w:r>
    </w:p>
    <w:p w14:paraId="7A41526E" w14:textId="77777777" w:rsidR="007245AA" w:rsidRDefault="00983A5B">
      <w:pPr>
        <w:pStyle w:val="Bibliography"/>
      </w:pPr>
      <w:bookmarkStart w:id="46" w:name="ref-maunder2013"/>
      <w:bookmarkEnd w:id="45"/>
      <w:r>
        <w:t xml:space="preserve">Maunder, M.N., and Punt, A.E. 2013. A review of integrated analysis in fisheries stock assessment. Fisheries Research </w:t>
      </w:r>
      <w:r>
        <w:rPr>
          <w:b/>
        </w:rPr>
        <w:t>142</w:t>
      </w:r>
      <w:r>
        <w:t>: 61–74. Elsevier.</w:t>
      </w:r>
    </w:p>
    <w:p w14:paraId="37043BAD" w14:textId="77777777" w:rsidR="007245AA" w:rsidRDefault="00983A5B">
      <w:pPr>
        <w:pStyle w:val="Bibliography"/>
      </w:pPr>
      <w:bookmarkStart w:id="47" w:name="ref-maxwell2015"/>
      <w:bookmarkEnd w:id="46"/>
      <w:r>
        <w:t xml:space="preserve">Maxwell, S.M., Hazen, E.L., Lewison, R.L., Dunn, D.C., Bailey, H., Bograd, S.J., Briscoe, D.K., Fossette, S., Hobday, A.J., Bennett, M., and others. 2015. Dynamic ocean management: Defining and conceptualizing real-time management of the ocean. Marine Policy </w:t>
      </w:r>
      <w:r>
        <w:rPr>
          <w:b/>
        </w:rPr>
        <w:t>58</w:t>
      </w:r>
      <w:r>
        <w:t>: 42–50. Elsevier.</w:t>
      </w:r>
    </w:p>
    <w:p w14:paraId="38721D1C" w14:textId="77777777" w:rsidR="007245AA" w:rsidRDefault="00983A5B">
      <w:pPr>
        <w:pStyle w:val="Bibliography"/>
      </w:pPr>
      <w:bookmarkStart w:id="48" w:name="ref-mchenry2019"/>
      <w:bookmarkEnd w:id="47"/>
      <w:r>
        <w:t xml:space="preserve">McHenry, J., Welch, H., Lester, S.E., and Saba, V. 2019. Projecting marine species range shifts from only temperature can mask climate vulnerability. Global change biology </w:t>
      </w:r>
      <w:r>
        <w:rPr>
          <w:b/>
        </w:rPr>
        <w:t>25</w:t>
      </w:r>
      <w:r>
        <w:t>(12): 4208–4221. Wiley Online Library.</w:t>
      </w:r>
    </w:p>
    <w:p w14:paraId="0CD39D08" w14:textId="77777777" w:rsidR="007245AA" w:rsidRDefault="00983A5B">
      <w:pPr>
        <w:pStyle w:val="Bibliography"/>
      </w:pPr>
      <w:bookmarkStart w:id="49" w:name="ref-mcinerny2014"/>
      <w:bookmarkEnd w:id="48"/>
      <w:r>
        <w:t xml:space="preserve">McInerny, G.J., Chen, M., Freeman, R., Gavaghan, D., Meyer, M., Rowland, F., Spiegelhalter, D.J., Stefaner, M., Tessarolo, G., and Hortal, J. 2014. Information visualisation for science and policy: Engaging users and avoiding bias. Trends in ecology &amp; evolution </w:t>
      </w:r>
      <w:r>
        <w:rPr>
          <w:b/>
        </w:rPr>
        <w:t>29</w:t>
      </w:r>
      <w:r>
        <w:t>(3): 148–157. Elsevier.</w:t>
      </w:r>
    </w:p>
    <w:p w14:paraId="2D3BF7ED" w14:textId="77777777" w:rsidR="007245AA" w:rsidRDefault="00983A5B">
      <w:pPr>
        <w:pStyle w:val="Bibliography"/>
      </w:pPr>
      <w:bookmarkStart w:id="50" w:name="ref-miller2019"/>
      <w:bookmarkEnd w:id="49"/>
      <w:r>
        <w:t xml:space="preserve">Miller, S.K., Anganuzzi, A., Butterworth, D.S., Davies, C.R., Donovan, G.P., Nickson, A., Rademeyer, R.A., and Restrepo, V. 2019. Improving communication: The key to more effective mse processes. Canadian Journal of Fisheries and Aquatic Sciences </w:t>
      </w:r>
      <w:r>
        <w:rPr>
          <w:b/>
        </w:rPr>
        <w:t>76</w:t>
      </w:r>
      <w:r>
        <w:t>(4): 643–656. NRC Research Press.</w:t>
      </w:r>
    </w:p>
    <w:p w14:paraId="70A30587" w14:textId="77777777" w:rsidR="007245AA" w:rsidRDefault="00983A5B">
      <w:pPr>
        <w:pStyle w:val="Bibliography"/>
      </w:pPr>
      <w:bookmarkStart w:id="51" w:name="ref-nielsen2014"/>
      <w:bookmarkEnd w:id="50"/>
      <w:r>
        <w:t xml:space="preserve">Nielsen, A., and Berg, C.W. 2014. Estimation of time-varying selectivity in stock assessments using state-space models. Fisheries Research </w:t>
      </w:r>
      <w:r>
        <w:rPr>
          <w:b/>
        </w:rPr>
        <w:t>158</w:t>
      </w:r>
      <w:r>
        <w:t>: 96–101. Elsevier.</w:t>
      </w:r>
    </w:p>
    <w:p w14:paraId="3918025B" w14:textId="77777777" w:rsidR="007245AA" w:rsidRDefault="00983A5B">
      <w:pPr>
        <w:pStyle w:val="Bibliography"/>
      </w:pPr>
      <w:bookmarkStart w:id="52" w:name="ref-perkel2018"/>
      <w:bookmarkEnd w:id="51"/>
      <w:r>
        <w:lastRenderedPageBreak/>
        <w:t xml:space="preserve">Perkel, J.M. 2018. Data visualization tools drive interactivity and reproducibility in online publishing. Nature </w:t>
      </w:r>
      <w:r>
        <w:rPr>
          <w:b/>
        </w:rPr>
        <w:t>554</w:t>
      </w:r>
      <w:r>
        <w:t>(7690): 133–134.</w:t>
      </w:r>
    </w:p>
    <w:p w14:paraId="691F2FB4" w14:textId="77777777" w:rsidR="007245AA" w:rsidRDefault="00983A5B">
      <w:pPr>
        <w:pStyle w:val="Bibliography"/>
      </w:pPr>
      <w:bookmarkStart w:id="53" w:name="ref-plummer2003"/>
      <w:bookmarkEnd w:id="52"/>
      <w:r>
        <w:t xml:space="preserve">Plummer, M. 2003. JAGS: A program for analysis of bayesian graphical models using gibbs sampling. </w:t>
      </w:r>
      <w:r>
        <w:rPr>
          <w:i/>
        </w:rPr>
        <w:t>In</w:t>
      </w:r>
      <w:r>
        <w:t xml:space="preserve"> Proceedings of the 3rd international workshop on distributed statistical computing. Vienna, Austria.</w:t>
      </w:r>
    </w:p>
    <w:p w14:paraId="6C75F3A4" w14:textId="77777777" w:rsidR="007245AA" w:rsidRDefault="00983A5B">
      <w:pPr>
        <w:pStyle w:val="Bibliography"/>
      </w:pPr>
      <w:bookmarkStart w:id="54" w:name="ref-R"/>
      <w:bookmarkEnd w:id="53"/>
      <w:r>
        <w:t xml:space="preserve">R Core Team. 2017. R: A language and environment for statistical computing. R Foundation for Statistical Computing, Vienna, Austria. Available from </w:t>
      </w:r>
      <w:hyperlink r:id="rId38">
        <w:r>
          <w:rPr>
            <w:rStyle w:val="Hyperlink"/>
          </w:rPr>
          <w:t>https://www.R-project.org/</w:t>
        </w:r>
      </w:hyperlink>
      <w:r>
        <w:t>.</w:t>
      </w:r>
    </w:p>
    <w:p w14:paraId="0410BFF6" w14:textId="77777777" w:rsidR="007245AA" w:rsidRDefault="00983A5B">
      <w:pPr>
        <w:pStyle w:val="Bibliography"/>
      </w:pPr>
      <w:bookmarkStart w:id="55" w:name="ref-regular2020"/>
      <w:bookmarkEnd w:id="54"/>
      <w:r>
        <w:t xml:space="preserve">Regular, P., Rodgers, B., Wheeland, L., Anderson, S., Grandin, C., Ismay, C., and Solomon, N. 2020. NAFOdown: An R markdown template for producing NAFO scientific council documents. Available from </w:t>
      </w:r>
      <w:hyperlink r:id="rId39">
        <w:r>
          <w:rPr>
            <w:rStyle w:val="Hyperlink"/>
          </w:rPr>
          <w:t>https://github.com/nafc-assess/NAFOdown</w:t>
        </w:r>
      </w:hyperlink>
      <w:r>
        <w:t>.</w:t>
      </w:r>
    </w:p>
    <w:p w14:paraId="11A0EAB4" w14:textId="77777777" w:rsidR="007245AA" w:rsidRDefault="00983A5B">
      <w:pPr>
        <w:pStyle w:val="Bibliography"/>
      </w:pPr>
      <w:bookmarkStart w:id="56" w:name="ref-rideout2018"/>
      <w:bookmarkEnd w:id="55"/>
      <w:r>
        <w:t>Rideout, R., and Ings, D. 2018. Research Vessel Bottom Trawl Survey Report (NL Region): A stock-by-stock summary of survey information up to and including the 2017 spring and autumn surveys. Canadian Technical Report of Fisheries; Aquatic Sciences No. 3267.</w:t>
      </w:r>
    </w:p>
    <w:p w14:paraId="6558C6EB" w14:textId="77777777" w:rsidR="007245AA" w:rsidRDefault="00983A5B">
      <w:pPr>
        <w:pStyle w:val="Bibliography"/>
      </w:pPr>
      <w:bookmarkStart w:id="57" w:name="ref-Rstudio"/>
      <w:bookmarkEnd w:id="56"/>
      <w:r>
        <w:t xml:space="preserve">RStudio Team. 2015. RStudio: Integrated development environment for r. RStudio, Inc., Boston, MA. Available from </w:t>
      </w:r>
      <w:hyperlink r:id="rId40">
        <w:r>
          <w:rPr>
            <w:rStyle w:val="Hyperlink"/>
          </w:rPr>
          <w:t>http://www.rstudio.com/</w:t>
        </w:r>
      </w:hyperlink>
      <w:r>
        <w:t>.</w:t>
      </w:r>
    </w:p>
    <w:p w14:paraId="19D402CF" w14:textId="77777777" w:rsidR="007245AA" w:rsidRDefault="00983A5B">
      <w:pPr>
        <w:pStyle w:val="Bibliography"/>
      </w:pPr>
      <w:bookmarkStart w:id="58" w:name="ref-sievert2018"/>
      <w:bookmarkEnd w:id="57"/>
      <w:r>
        <w:t xml:space="preserve">Sievert, C. 2018. Plotly for R. Available from </w:t>
      </w:r>
      <w:hyperlink r:id="rId41">
        <w:r>
          <w:rPr>
            <w:rStyle w:val="Hyperlink"/>
          </w:rPr>
          <w:t>https://plotly-book.cpsievert.me</w:t>
        </w:r>
      </w:hyperlink>
      <w:r>
        <w:t>.</w:t>
      </w:r>
    </w:p>
    <w:p w14:paraId="757C8614" w14:textId="77777777" w:rsidR="007245AA" w:rsidRDefault="00983A5B">
      <w:pPr>
        <w:pStyle w:val="Bibliography"/>
      </w:pPr>
      <w:bookmarkStart w:id="59" w:name="ref-smith1981"/>
      <w:bookmarkEnd w:id="58"/>
      <w:r>
        <w:t>Smith, S., and Somerton, G. 1981. STRAP: A User-Oriented Computer Analysis System for Groundfish Research Trawl Survey Data. Canadian Technical Report of Fisheries; Aquatic Sciences No. 1030.</w:t>
      </w:r>
    </w:p>
    <w:p w14:paraId="4530A706" w14:textId="77777777" w:rsidR="007245AA" w:rsidRDefault="00983A5B">
      <w:pPr>
        <w:pStyle w:val="Bibliography"/>
      </w:pPr>
      <w:bookmarkStart w:id="60" w:name="ref-taggart1995"/>
      <w:bookmarkEnd w:id="59"/>
      <w:r>
        <w:lastRenderedPageBreak/>
        <w:t xml:space="preserve">Taggart, C., Penney, P., Barrowman, N., and George, C. 1995. The 1954-1993 Newfoundland cod tagging database: Statistical summaries and spatial-temporal dynamics. Canadian Technical Report of Fisheries and Aquatic Sciences </w:t>
      </w:r>
      <w:r>
        <w:rPr>
          <w:b/>
        </w:rPr>
        <w:t>2042</w:t>
      </w:r>
      <w:r>
        <w:t>.</w:t>
      </w:r>
    </w:p>
    <w:p w14:paraId="76847176" w14:textId="77777777" w:rsidR="007245AA" w:rsidRDefault="00983A5B">
      <w:pPr>
        <w:pStyle w:val="Bibliography"/>
      </w:pPr>
      <w:bookmarkStart w:id="61" w:name="ref-tukey1977"/>
      <w:bookmarkEnd w:id="60"/>
      <w:r>
        <w:t xml:space="preserve">Tukey, J. 1977. Exploratory data analysis. Addison-Wesley Publishing Company. Available from </w:t>
      </w:r>
      <w:hyperlink r:id="rId42">
        <w:r>
          <w:rPr>
            <w:rStyle w:val="Hyperlink"/>
          </w:rPr>
          <w:t>https://books.google.ca/books?id=UT9dAAAAIAAJ</w:t>
        </w:r>
      </w:hyperlink>
      <w:r>
        <w:t>.</w:t>
      </w:r>
    </w:p>
    <w:p w14:paraId="5201A55E" w14:textId="77777777" w:rsidR="007245AA" w:rsidRDefault="00983A5B">
      <w:pPr>
        <w:pStyle w:val="Bibliography"/>
      </w:pPr>
      <w:bookmarkStart w:id="62" w:name="ref-tukey1985"/>
      <w:bookmarkEnd w:id="61"/>
      <w:r>
        <w:t xml:space="preserve">Tukey, J.W., and Tukey, P.A. 1985. Computer graphics and exploratory data analysis: An introduction. </w:t>
      </w:r>
      <w:r>
        <w:rPr>
          <w:i/>
        </w:rPr>
        <w:t>In</w:t>
      </w:r>
      <w:r>
        <w:t xml:space="preserve"> Proceedings of the sixth annual conference and exposition: Computer graphics’85. National Computer Graphics Association, Fairfax, VA. pp. 773–785.</w:t>
      </w:r>
    </w:p>
    <w:p w14:paraId="2431D766" w14:textId="77777777" w:rsidR="007245AA" w:rsidRDefault="00983A5B">
      <w:pPr>
        <w:pStyle w:val="Bibliography"/>
      </w:pPr>
      <w:bookmarkStart w:id="63" w:name="ref-yeatman2018"/>
      <w:bookmarkEnd w:id="62"/>
      <w:r>
        <w:t xml:space="preserve">Yeatman, J.D., Richie-Halford, A., Smith, J.K., Keshavan, A., and Rokem, A. 2018. A browser-based tool for visualization and analysis of diffusion mri data. Nature communications </w:t>
      </w:r>
      <w:r>
        <w:rPr>
          <w:b/>
        </w:rPr>
        <w:t>9</w:t>
      </w:r>
      <w:r>
        <w:t>(1): 940. Nature Publishing Group.</w:t>
      </w:r>
      <w:bookmarkEnd w:id="12"/>
      <w:bookmarkEnd w:id="63"/>
    </w:p>
    <w:sectPr w:rsidR="007245AA" w:rsidSect="00750D2C">
      <w:footerReference w:type="default" r:id="rId4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BEBB3" w14:textId="77777777" w:rsidR="009A197A" w:rsidRDefault="009A197A">
      <w:pPr>
        <w:spacing w:after="0" w:line="240" w:lineRule="auto"/>
      </w:pPr>
      <w:r>
        <w:separator/>
      </w:r>
    </w:p>
  </w:endnote>
  <w:endnote w:type="continuationSeparator" w:id="0">
    <w:p w14:paraId="58286A45" w14:textId="77777777" w:rsidR="009A197A" w:rsidRDefault="009A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3B31F3CC" w14:textId="3CB0CCD5" w:rsidR="00750D2C" w:rsidRDefault="00983A5B">
        <w:pPr>
          <w:pStyle w:val="Footer"/>
          <w:jc w:val="right"/>
        </w:pPr>
        <w:r>
          <w:fldChar w:fldCharType="begin"/>
        </w:r>
        <w:r>
          <w:instrText xml:space="preserve"> PAGE   \* MERGEFORMAT </w:instrText>
        </w:r>
        <w:r>
          <w:fldChar w:fldCharType="separate"/>
        </w:r>
        <w:r w:rsidR="00E2290F">
          <w:rPr>
            <w:noProof/>
          </w:rPr>
          <w:t>20</w:t>
        </w:r>
        <w:r>
          <w:rPr>
            <w:noProof/>
          </w:rPr>
          <w:fldChar w:fldCharType="end"/>
        </w:r>
      </w:p>
    </w:sdtContent>
  </w:sdt>
  <w:p w14:paraId="0662A611" w14:textId="77777777" w:rsidR="00750D2C" w:rsidRDefault="009A1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6983A" w14:textId="77777777" w:rsidR="009A197A" w:rsidRDefault="009A197A">
      <w:r>
        <w:separator/>
      </w:r>
    </w:p>
  </w:footnote>
  <w:footnote w:type="continuationSeparator" w:id="0">
    <w:p w14:paraId="5E4B777F" w14:textId="77777777" w:rsidR="009A197A" w:rsidRDefault="009A1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C994D9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0FBE4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BEE"/>
    <w:rsid w:val="001376F0"/>
    <w:rsid w:val="0014501B"/>
    <w:rsid w:val="001913A6"/>
    <w:rsid w:val="001E5021"/>
    <w:rsid w:val="00290B3F"/>
    <w:rsid w:val="003778D2"/>
    <w:rsid w:val="00384155"/>
    <w:rsid w:val="00385158"/>
    <w:rsid w:val="00432A79"/>
    <w:rsid w:val="004C4D0D"/>
    <w:rsid w:val="004E29B3"/>
    <w:rsid w:val="00554025"/>
    <w:rsid w:val="0055491F"/>
    <w:rsid w:val="00590D07"/>
    <w:rsid w:val="00591B61"/>
    <w:rsid w:val="005F11A6"/>
    <w:rsid w:val="005F411D"/>
    <w:rsid w:val="006525D6"/>
    <w:rsid w:val="006638D1"/>
    <w:rsid w:val="0069367C"/>
    <w:rsid w:val="007245AA"/>
    <w:rsid w:val="00742C9B"/>
    <w:rsid w:val="00784D58"/>
    <w:rsid w:val="00835FC2"/>
    <w:rsid w:val="0089696E"/>
    <w:rsid w:val="008D6863"/>
    <w:rsid w:val="008F7E7D"/>
    <w:rsid w:val="00917794"/>
    <w:rsid w:val="00983A5B"/>
    <w:rsid w:val="009A197A"/>
    <w:rsid w:val="009A51ED"/>
    <w:rsid w:val="009A77B4"/>
    <w:rsid w:val="00A72D40"/>
    <w:rsid w:val="00AA760B"/>
    <w:rsid w:val="00AC51E9"/>
    <w:rsid w:val="00AF76A8"/>
    <w:rsid w:val="00B51561"/>
    <w:rsid w:val="00B728CA"/>
    <w:rsid w:val="00B86B75"/>
    <w:rsid w:val="00BC48D5"/>
    <w:rsid w:val="00C36279"/>
    <w:rsid w:val="00CA574E"/>
    <w:rsid w:val="00D13458"/>
    <w:rsid w:val="00D666A3"/>
    <w:rsid w:val="00DA5BBF"/>
    <w:rsid w:val="00DF6F4A"/>
    <w:rsid w:val="00E2290F"/>
    <w:rsid w:val="00E315A3"/>
    <w:rsid w:val="00EC1FA2"/>
    <w:rsid w:val="00ED42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9D768"/>
  <w15:docId w15:val="{E6756444-FC4F-4035-9142-3A2DDFC6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4C4D0D"/>
    <w:rPr>
      <w:sz w:val="16"/>
      <w:szCs w:val="16"/>
    </w:rPr>
  </w:style>
  <w:style w:type="paragraph" w:styleId="CommentText">
    <w:name w:val="annotation text"/>
    <w:basedOn w:val="Normal"/>
    <w:link w:val="CommentTextChar"/>
    <w:semiHidden/>
    <w:unhideWhenUsed/>
    <w:rsid w:val="004C4D0D"/>
    <w:pPr>
      <w:spacing w:line="240" w:lineRule="auto"/>
    </w:pPr>
    <w:rPr>
      <w:sz w:val="20"/>
      <w:szCs w:val="20"/>
    </w:rPr>
  </w:style>
  <w:style w:type="character" w:customStyle="1" w:styleId="CommentTextChar">
    <w:name w:val="Comment Text Char"/>
    <w:basedOn w:val="DefaultParagraphFont"/>
    <w:link w:val="CommentText"/>
    <w:semiHidden/>
    <w:rsid w:val="004C4D0D"/>
    <w:rPr>
      <w:sz w:val="20"/>
      <w:szCs w:val="20"/>
    </w:rPr>
  </w:style>
  <w:style w:type="paragraph" w:styleId="CommentSubject">
    <w:name w:val="annotation subject"/>
    <w:basedOn w:val="CommentText"/>
    <w:next w:val="CommentText"/>
    <w:link w:val="CommentSubjectChar"/>
    <w:semiHidden/>
    <w:unhideWhenUsed/>
    <w:rsid w:val="004C4D0D"/>
    <w:rPr>
      <w:b/>
      <w:bCs/>
    </w:rPr>
  </w:style>
  <w:style w:type="character" w:customStyle="1" w:styleId="CommentSubjectChar">
    <w:name w:val="Comment Subject Char"/>
    <w:basedOn w:val="CommentTextChar"/>
    <w:link w:val="CommentSubject"/>
    <w:semiHidden/>
    <w:rsid w:val="004C4D0D"/>
    <w:rPr>
      <w:b/>
      <w:bCs/>
      <w:sz w:val="20"/>
      <w:szCs w:val="20"/>
    </w:rPr>
  </w:style>
  <w:style w:type="paragraph" w:styleId="Revision">
    <w:name w:val="Revision"/>
    <w:hidden/>
    <w:semiHidden/>
    <w:rsid w:val="00D666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shiny.marine.ie/speciesdash/" TargetMode="External"/><Relationship Id="rId26" Type="http://schemas.openxmlformats.org/officeDocument/2006/relationships/hyperlink" Target="https://catalinagomez.shinyapps.io/BRSApp/" TargetMode="External"/><Relationship Id="rId39" Type="http://schemas.openxmlformats.org/officeDocument/2006/relationships/hyperlink" Target="https://github.com/nafc-assess/NAFOdown" TargetMode="External"/><Relationship Id="rId3" Type="http://schemas.openxmlformats.org/officeDocument/2006/relationships/settings" Target="settings.xml"/><Relationship Id="rId21" Type="http://schemas.openxmlformats.org/officeDocument/2006/relationships/hyperlink" Target="https://puntapps.shinyapps.io/tunamse/" TargetMode="External"/><Relationship Id="rId34" Type="http://schemas.openxmlformats.org/officeDocument/2006/relationships/hyperlink" Target="https://CRAN.R-project.org/package=leaflet" TargetMode="External"/><Relationship Id="rId42" Type="http://schemas.openxmlformats.org/officeDocument/2006/relationships/hyperlink" Target="https://books.google.ca/books?id=UT9dAAAAIAAJ" TargetMode="External"/><Relationship Id="rId7" Type="http://schemas.openxmlformats.org/officeDocument/2006/relationships/hyperlink" Target="mailto:Paul.Regular@dfo-mpo.gc.ca" TargetMode="External"/><Relationship Id="rId12" Type="http://schemas.openxmlformats.org/officeDocument/2006/relationships/image" Target="media/image4.png"/><Relationship Id="rId17" Type="http://schemas.openxmlformats.org/officeDocument/2006/relationships/hyperlink" Target="https://openscience.cefas.co.uk/ma_tool/" TargetMode="External"/><Relationship Id="rId25" Type="http://schemas.openxmlformats.org/officeDocument/2006/relationships/hyperlink" Target="https://heatherwelch.shinyapps.io/beyond_temperature/" TargetMode="External"/><Relationship Id="rId33" Type="http://schemas.openxmlformats.org/officeDocument/2006/relationships/hyperlink" Target="https://CRAN.R-project.org/package=crosstalk" TargetMode="External"/><Relationship Id="rId38"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github.com/PaulRegular/interactive-stock-assessment" TargetMode="External"/><Relationship Id="rId20" Type="http://schemas.openxmlformats.org/officeDocument/2006/relationships/hyperlink" Target="https://www.datalimitedtoolkit.org/demo" TargetMode="External"/><Relationship Id="rId29" Type="http://schemas.openxmlformats.org/officeDocument/2006/relationships/hyperlink" Target="https://CRAN.R-project.org/package=markdown" TargetMode="External"/><Relationship Id="rId41" Type="http://schemas.openxmlformats.org/officeDocument/2006/relationships/hyperlink" Target="https://plotly-book.cpsievert.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fishecology.shinyapps.io/B-VBGM/" TargetMode="External"/><Relationship Id="rId32" Type="http://schemas.openxmlformats.org/officeDocument/2006/relationships/hyperlink" Target="https://CRAN.R-project.org/package=shiny" TargetMode="External"/><Relationship Id="rId37" Type="http://schemas.openxmlformats.org/officeDocument/2006/relationships/hyperlink" Target="https://CRAN.R-project.org/package=icesTAF" TargetMode="External"/><Relationship Id="rId40" Type="http://schemas.openxmlformats.org/officeDocument/2006/relationships/hyperlink" Target="http://www.rstudio.com/"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af.ices.dk/app/about" TargetMode="External"/><Relationship Id="rId23" Type="http://schemas.openxmlformats.org/officeDocument/2006/relationships/hyperlink" Target="https://coastwatch.pfeg.noaa.gov/ecocast/explorer.html" TargetMode="External"/><Relationship Id="rId28" Type="http://schemas.openxmlformats.org/officeDocument/2006/relationships/hyperlink" Target="https://CRAN.R-project.org/package=flexdashboard" TargetMode="External"/><Relationship Id="rId36" Type="http://schemas.openxmlformats.org/officeDocument/2006/relationships/hyperlink" Target="https://doi.org/10.18637/jss.v070.i05" TargetMode="External"/><Relationship Id="rId10" Type="http://schemas.openxmlformats.org/officeDocument/2006/relationships/hyperlink" Target="https://github.com/Leaflet/Leaflet.markercluster" TargetMode="External"/><Relationship Id="rId19" Type="http://schemas.openxmlformats.org/officeDocument/2006/relationships/hyperlink" Target="https://shiny.marine.ie/stockbook/" TargetMode="External"/><Relationship Id="rId31" Type="http://schemas.openxmlformats.org/officeDocument/2006/relationships/hyperlink" Target="https://CRAN.R-project.org/package=shinydashboard"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incorporatingecosystemapproach.shinyapps.io/indiapp/" TargetMode="External"/><Relationship Id="rId27" Type="http://schemas.openxmlformats.org/officeDocument/2006/relationships/hyperlink" Target="https://ices-tools-dev.github.io/VISA_tool/hke.27.3a46-8abd.html" TargetMode="External"/><Relationship Id="rId30" Type="http://schemas.openxmlformats.org/officeDocument/2006/relationships/hyperlink" Target="https://github.com/pbs-assess/csasdown" TargetMode="External"/><Relationship Id="rId35" Type="http://schemas.openxmlformats.org/officeDocument/2006/relationships/hyperlink" Target="https://doi.org/10.1511/2014.111.460"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7014</Words>
  <Characters>3998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2</cp:revision>
  <dcterms:created xsi:type="dcterms:W3CDTF">2020-04-17T01:27:00Z</dcterms:created>
  <dcterms:modified xsi:type="dcterms:W3CDTF">2020-04-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